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91507" w14:textId="77777777" w:rsidR="002B6380" w:rsidRPr="004A2CB7" w:rsidRDefault="004A2CB7" w:rsidP="00CA595B">
      <w:pPr>
        <w:pStyle w:val="Nadpis1"/>
        <w:spacing w:before="0"/>
        <w:rPr>
          <w:color w:val="C00000"/>
          <w:sz w:val="36"/>
          <w:szCs w:val="36"/>
        </w:rPr>
      </w:pPr>
      <w:r w:rsidRPr="004A2CB7">
        <w:rPr>
          <w:color w:val="C00000"/>
          <w:sz w:val="36"/>
          <w:szCs w:val="36"/>
        </w:rPr>
        <w:t>ONTOLOGIE A SÉMANTICKÝ WEB</w:t>
      </w:r>
      <w:r w:rsidR="003A65C9">
        <w:rPr>
          <w:color w:val="C00000"/>
          <w:sz w:val="36"/>
          <w:szCs w:val="36"/>
        </w:rPr>
        <w:t xml:space="preserve"> (202</w:t>
      </w:r>
      <w:r w:rsidR="00F45805">
        <w:rPr>
          <w:color w:val="C00000"/>
          <w:sz w:val="36"/>
          <w:szCs w:val="36"/>
        </w:rPr>
        <w:t>4</w:t>
      </w:r>
      <w:r w:rsidR="003A65C9">
        <w:rPr>
          <w:color w:val="C00000"/>
          <w:sz w:val="36"/>
          <w:szCs w:val="36"/>
        </w:rPr>
        <w:t>/202</w:t>
      </w:r>
      <w:r w:rsidR="00F45805">
        <w:rPr>
          <w:color w:val="C00000"/>
          <w:sz w:val="36"/>
          <w:szCs w:val="36"/>
        </w:rPr>
        <w:t>5</w:t>
      </w:r>
      <w:r w:rsidR="00A17C91">
        <w:rPr>
          <w:color w:val="C00000"/>
          <w:sz w:val="36"/>
          <w:szCs w:val="36"/>
        </w:rPr>
        <w:t>)</w:t>
      </w:r>
    </w:p>
    <w:p w14:paraId="06087DF2" w14:textId="77777777" w:rsidR="00AA67FA" w:rsidRPr="00CA595B" w:rsidRDefault="002B6380" w:rsidP="00CA595B">
      <w:pPr>
        <w:pStyle w:val="Nadpis1"/>
        <w:spacing w:before="0"/>
        <w:rPr>
          <w:color w:val="000000" w:themeColor="text1"/>
          <w:sz w:val="36"/>
          <w:szCs w:val="36"/>
        </w:rPr>
      </w:pPr>
      <w:r w:rsidRPr="00CA595B">
        <w:rPr>
          <w:color w:val="000000" w:themeColor="text1"/>
          <w:sz w:val="36"/>
          <w:szCs w:val="36"/>
        </w:rPr>
        <w:t>PROTOKOL K</w:t>
      </w:r>
      <w:r w:rsidR="0032783B">
        <w:rPr>
          <w:color w:val="000000" w:themeColor="text1"/>
          <w:sz w:val="36"/>
          <w:szCs w:val="36"/>
        </w:rPr>
        <w:t> SEMINÁRNÍMU PROJEKTU</w:t>
      </w:r>
    </w:p>
    <w:p w14:paraId="0ED45C92" w14:textId="77777777" w:rsidR="00E9283A" w:rsidRPr="00354926" w:rsidRDefault="00E9283A" w:rsidP="00694722">
      <w:pPr>
        <w:pBdr>
          <w:bottom w:val="single" w:sz="12" w:space="1" w:color="auto"/>
        </w:pBdr>
        <w:spacing w:after="0"/>
        <w:rPr>
          <w:color w:val="000000" w:themeColor="text1"/>
        </w:rPr>
      </w:pPr>
    </w:p>
    <w:p w14:paraId="03F01499" w14:textId="77777777" w:rsidR="00E9283A" w:rsidRPr="00354926" w:rsidRDefault="00E9283A" w:rsidP="00694722">
      <w:pPr>
        <w:pStyle w:val="Nadpis2"/>
        <w:spacing w:before="0"/>
        <w:rPr>
          <w:color w:val="000000" w:themeColor="text1"/>
        </w:rPr>
      </w:pPr>
    </w:p>
    <w:p w14:paraId="2C52F6F8" w14:textId="77777777" w:rsidR="001C2C1A" w:rsidRPr="001C2C1A" w:rsidRDefault="001C2C1A" w:rsidP="001C2C1A">
      <w:pPr>
        <w:pStyle w:val="Nadpis2"/>
        <w:spacing w:before="0"/>
        <w:rPr>
          <w:color w:val="000000" w:themeColor="text1"/>
        </w:rPr>
      </w:pPr>
      <w:r>
        <w:rPr>
          <w:color w:val="000000" w:themeColor="text1"/>
        </w:rPr>
        <w:t xml:space="preserve">Cíl </w:t>
      </w:r>
      <w:r w:rsidR="0032783B">
        <w:rPr>
          <w:color w:val="000000" w:themeColor="text1"/>
        </w:rPr>
        <w:t>projektu</w:t>
      </w:r>
      <w:r>
        <w:rPr>
          <w:color w:val="000000" w:themeColor="text1"/>
        </w:rPr>
        <w:t>:</w:t>
      </w:r>
    </w:p>
    <w:p w14:paraId="05D94337" w14:textId="77777777" w:rsidR="001C2C1A" w:rsidRDefault="001C2C1A" w:rsidP="00694722">
      <w:pPr>
        <w:pStyle w:val="Nadpis2"/>
        <w:spacing w:before="0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AF45484" w14:textId="77777777" w:rsidR="00C84EEB" w:rsidRDefault="001C2C1A" w:rsidP="004A2CB7">
      <w:pPr>
        <w:pStyle w:val="Nadpis2"/>
        <w:spacing w:before="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1C2C1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má prokázat schopnost vývoje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znalostní struktury tzv.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 (ontologie)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.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bude mapovat 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ybranou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roblémovou oblast, </w:t>
      </w:r>
      <w:r w:rsidR="007C49D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kterou 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 zvolí ze seznamu témat</w:t>
      </w:r>
      <w:r w:rsidR="007C49D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nebo ji sám navrhne po dohodě s vyučujícím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. Pro vývoj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s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udent</w:t>
      </w:r>
      <w:r w:rsidR="00C23C51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oužije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ontolog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ický editor </w:t>
      </w:r>
      <w:proofErr w:type="spellStart"/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rotégé</w:t>
      </w:r>
      <w:proofErr w:type="spellEnd"/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ve verzi 5.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6.3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(alt. 5.6.4)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, která pracuje s variantou jazyka OWL 2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bude možné v </w:t>
      </w:r>
      <w:proofErr w:type="spellStart"/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rotégé</w:t>
      </w:r>
      <w:proofErr w:type="spellEnd"/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tevřít, příp. dále rozšiřovat.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</w:t>
      </w:r>
      <w:r w:rsidR="006A10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ro 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klasifikaci student využije klasifikátor </w:t>
      </w:r>
      <w:proofErr w:type="spellStart"/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ellet</w:t>
      </w:r>
      <w:proofErr w:type="spellEnd"/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a pro </w:t>
      </w:r>
      <w:r w:rsidR="006A10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izualizaci ontologie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vhodný plugin prostředí </w:t>
      </w:r>
      <w:proofErr w:type="spellStart"/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rotégé</w:t>
      </w:r>
      <w:proofErr w:type="spellEnd"/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</w:p>
    <w:p w14:paraId="0A5B4D5C" w14:textId="77777777" w:rsidR="001C2C1A" w:rsidRDefault="001C2C1A" w:rsidP="00694722">
      <w:pPr>
        <w:pStyle w:val="Nadpis2"/>
        <w:spacing w:before="0"/>
        <w:rPr>
          <w:color w:val="000000" w:themeColor="text1"/>
        </w:rPr>
      </w:pPr>
    </w:p>
    <w:p w14:paraId="6BB36A35" w14:textId="77777777" w:rsidR="00714541" w:rsidRPr="00354926" w:rsidRDefault="002D63B5" w:rsidP="00694722">
      <w:pPr>
        <w:pStyle w:val="Nadpis2"/>
        <w:spacing w:before="0"/>
        <w:rPr>
          <w:color w:val="000000" w:themeColor="text1"/>
        </w:rPr>
      </w:pPr>
      <w:r>
        <w:rPr>
          <w:color w:val="000000" w:themeColor="text1"/>
        </w:rPr>
        <w:t>Požadavky k</w:t>
      </w:r>
      <w:r w:rsidR="009175C9">
        <w:rPr>
          <w:color w:val="000000" w:themeColor="text1"/>
        </w:rPr>
        <w:t> projektu</w:t>
      </w:r>
      <w:r w:rsidR="009175C9">
        <w:rPr>
          <w:rStyle w:val="Znakapoznpodarou"/>
          <w:color w:val="000000" w:themeColor="text1"/>
        </w:rPr>
        <w:footnoteReference w:id="1"/>
      </w:r>
      <w:r w:rsidR="002B6380" w:rsidRPr="00354926">
        <w:rPr>
          <w:color w:val="000000" w:themeColor="text1"/>
        </w:rPr>
        <w:t xml:space="preserve">: </w:t>
      </w:r>
    </w:p>
    <w:p w14:paraId="5CFE5E66" w14:textId="77777777" w:rsidR="00E9283A" w:rsidRPr="00354926" w:rsidRDefault="00E9283A" w:rsidP="00694722">
      <w:pPr>
        <w:spacing w:after="0"/>
        <w:rPr>
          <w:color w:val="000000" w:themeColor="text1"/>
        </w:rPr>
      </w:pPr>
    </w:p>
    <w:p w14:paraId="25786585" w14:textId="77777777" w:rsidR="00362893" w:rsidRDefault="004C2CAB" w:rsidP="002B2214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ontologie </w:t>
      </w:r>
      <w:r w:rsidR="005C36CE">
        <w:t>je zvolena</w:t>
      </w:r>
      <w:r>
        <w:t xml:space="preserve"> </w:t>
      </w:r>
      <w:r w:rsidR="002D63B5">
        <w:t xml:space="preserve">ze seznamu témat nebo </w:t>
      </w:r>
      <w:r w:rsidR="005C36CE">
        <w:t>téma navrhne student sám po dohodě s</w:t>
      </w:r>
      <w:r w:rsidR="00F150D9">
        <w:t> </w:t>
      </w:r>
      <w:r w:rsidR="005C36CE">
        <w:t>vyučujícím</w:t>
      </w:r>
      <w:r w:rsidR="00F150D9">
        <w:t>,</w:t>
      </w:r>
    </w:p>
    <w:p w14:paraId="16DB5977" w14:textId="77777777" w:rsidR="00D464E7" w:rsidRDefault="00664472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čet taxonomických úrovní: min</w:t>
      </w:r>
      <w:r w:rsidR="002D63B5">
        <w:t>. 3</w:t>
      </w:r>
      <w:r w:rsidR="00BE6FCB">
        <w:t xml:space="preserve"> (úroveň </w:t>
      </w:r>
      <w:proofErr w:type="spellStart"/>
      <w:r w:rsidR="00BE6FCB">
        <w:t>owl:Thing</w:t>
      </w:r>
      <w:proofErr w:type="spellEnd"/>
      <w:r w:rsidR="00BE6FCB">
        <w:t xml:space="preserve"> </w:t>
      </w:r>
      <w:r w:rsidR="009333F1">
        <w:t xml:space="preserve"> je nultá a tedy se </w:t>
      </w:r>
      <w:r w:rsidR="00BE6FCB">
        <w:t>nezapočítává</w:t>
      </w:r>
      <w:r w:rsidR="002D63B5">
        <w:t xml:space="preserve"> do počtu 3</w:t>
      </w:r>
      <w:r w:rsidR="00853C63">
        <w:t>; do počtu 3 se započítávají pomocné třídy vzniklé procesem normalizace</w:t>
      </w:r>
      <w:r w:rsidR="0017519F">
        <w:t>, viz poslední cvičení</w:t>
      </w:r>
      <w:r w:rsidR="00BE6FCB">
        <w:t>)</w:t>
      </w:r>
      <w:r w:rsidR="00F150D9">
        <w:t>,</w:t>
      </w:r>
    </w:p>
    <w:p w14:paraId="7803DBE8" w14:textId="77777777" w:rsidR="00BE6FCB" w:rsidRPr="000B1F3C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zvolit</w:t>
      </w:r>
      <w:r w:rsidR="00CA6128">
        <w:t xml:space="preserve"> vhodné</w:t>
      </w:r>
      <w:r w:rsidR="00D464E7">
        <w:t xml:space="preserve"> popisy a definice tříd (popisy a definice by měly odpovídat realitě </w:t>
      </w:r>
      <w:r w:rsidR="00D464E7" w:rsidRPr="000B1F3C">
        <w:t>a neměly by být triviálního charakteru)</w:t>
      </w:r>
      <w:r w:rsidR="00F150D9" w:rsidRPr="000B1F3C">
        <w:t>,</w:t>
      </w:r>
    </w:p>
    <w:p w14:paraId="47183D88" w14:textId="77777777" w:rsidR="00D464E7" w:rsidRDefault="00BE6FCB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ro tvorbu popisů a definic tříd </w:t>
      </w:r>
      <w:r w:rsidR="00C23C51">
        <w:t>využít</w:t>
      </w:r>
      <w:r>
        <w:t xml:space="preserve"> </w:t>
      </w:r>
      <w:r w:rsidR="005464B3">
        <w:t>existenčního</w:t>
      </w:r>
      <w:r w:rsidR="000B1F3C">
        <w:t xml:space="preserve">, </w:t>
      </w:r>
      <w:r w:rsidR="00943684">
        <w:t>univerzálního</w:t>
      </w:r>
      <w:r w:rsidR="005464B3">
        <w:t xml:space="preserve">, popř. </w:t>
      </w:r>
      <w:r w:rsidR="00F45F62">
        <w:t>kardinální</w:t>
      </w:r>
      <w:r w:rsidR="000B1F3C">
        <w:t>ho</w:t>
      </w:r>
      <w:r w:rsidR="00943684">
        <w:t xml:space="preserve"> omezení</w:t>
      </w:r>
      <w:r w:rsidR="00F150D9">
        <w:t>,</w:t>
      </w:r>
    </w:p>
    <w:p w14:paraId="07FD539D" w14:textId="77777777" w:rsidR="00D464E7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očet </w:t>
      </w:r>
      <w:r w:rsidR="002D63B5">
        <w:t>primitivních</w:t>
      </w:r>
      <w:r w:rsidR="004C2CAB">
        <w:t xml:space="preserve"> </w:t>
      </w:r>
      <w:r>
        <w:t>tříd</w:t>
      </w:r>
      <w:r w:rsidR="005908BA">
        <w:t xml:space="preserve"> (vyjma tříd </w:t>
      </w:r>
      <w:r w:rsidR="005C36CE">
        <w:t>přídavných</w:t>
      </w:r>
      <w:r w:rsidR="00757AB1">
        <w:t>; započítávají se i jejich podtřídy</w:t>
      </w:r>
      <w:r w:rsidR="005908BA">
        <w:t>)</w:t>
      </w:r>
      <w:r w:rsidR="004C2CAB">
        <w:t>:</w:t>
      </w:r>
      <w:r>
        <w:t xml:space="preserve"> min. </w:t>
      </w:r>
      <w:r w:rsidR="00E168D9">
        <w:t>20</w:t>
      </w:r>
      <w:r w:rsidR="00F150D9">
        <w:t>,</w:t>
      </w:r>
    </w:p>
    <w:p w14:paraId="1C7D7345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čet definovaných tříd</w:t>
      </w:r>
      <w:r w:rsidR="002D63B5">
        <w:t xml:space="preserve">: min. </w:t>
      </w:r>
      <w:r w:rsidR="009D5D13">
        <w:t>5</w:t>
      </w:r>
      <w:r w:rsidR="00F150D9">
        <w:t>,</w:t>
      </w:r>
    </w:p>
    <w:p w14:paraId="13BBF19D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očet </w:t>
      </w:r>
      <w:r w:rsidR="002D63B5">
        <w:t>přídavných tříd</w:t>
      </w:r>
      <w:r>
        <w:t xml:space="preserve"> (</w:t>
      </w:r>
      <w:r w:rsidR="002D63B5">
        <w:t>dimenzí</w:t>
      </w:r>
      <w:r w:rsidR="00CD0DED">
        <w:t xml:space="preserve">): min. </w:t>
      </w:r>
      <w:r w:rsidR="009D5D13">
        <w:rPr>
          <w:color w:val="000000" w:themeColor="text1"/>
        </w:rPr>
        <w:t>5</w:t>
      </w:r>
      <w:r w:rsidR="00F150D9">
        <w:t>,</w:t>
      </w:r>
    </w:p>
    <w:p w14:paraId="2C30DBD1" w14:textId="77777777" w:rsidR="00A30183" w:rsidRDefault="00BE6FCB" w:rsidP="00A30183">
      <w:pPr>
        <w:pStyle w:val="Odstavecseseznamem"/>
        <w:numPr>
          <w:ilvl w:val="0"/>
          <w:numId w:val="1"/>
        </w:numPr>
        <w:spacing w:after="0"/>
        <w:jc w:val="both"/>
      </w:pPr>
      <w:r>
        <w:t>poče</w:t>
      </w:r>
      <w:r w:rsidR="002D63B5">
        <w:t xml:space="preserve">t objektových vlastností: min. </w:t>
      </w:r>
      <w:r w:rsidR="009D5D13">
        <w:t>5</w:t>
      </w:r>
      <w:r w:rsidR="00F150D9">
        <w:t>,</w:t>
      </w:r>
    </w:p>
    <w:p w14:paraId="696DBB36" w14:textId="77777777" w:rsidR="00F662FA" w:rsidRDefault="00BE6FCB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ke každé objektové vlastnosti </w:t>
      </w:r>
      <w:r w:rsidR="00C23C51">
        <w:t>vytvořit</w:t>
      </w:r>
      <w:r>
        <w:t xml:space="preserve"> vlastnost inverzní</w:t>
      </w:r>
      <w:r w:rsidR="00F150D9">
        <w:t>,</w:t>
      </w:r>
    </w:p>
    <w:p w14:paraId="31B4021A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dle reality vhodně </w:t>
      </w:r>
      <w:r w:rsidR="00C23C51">
        <w:t>specifikovat</w:t>
      </w:r>
      <w:r>
        <w:t xml:space="preserve"> definiční obory a obory hodnot pro objektové vlastnosti</w:t>
      </w:r>
      <w:r w:rsidR="00BE6FCB">
        <w:t xml:space="preserve"> a vlastnosti inverzní</w:t>
      </w:r>
      <w:r w:rsidR="00F150D9">
        <w:t>,</w:t>
      </w:r>
    </w:p>
    <w:p w14:paraId="61C1601B" w14:textId="77777777" w:rsidR="005908BA" w:rsidRDefault="005908BA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dle uvážení lze reprezentovat i vlastnosti </w:t>
      </w:r>
      <w:proofErr w:type="spellStart"/>
      <w:r>
        <w:t>datotypové</w:t>
      </w:r>
      <w:proofErr w:type="spellEnd"/>
      <w:r w:rsidR="00F150D9">
        <w:t>,</w:t>
      </w:r>
    </w:p>
    <w:p w14:paraId="5290E2A5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vhodně </w:t>
      </w:r>
      <w:r w:rsidR="00C23C51">
        <w:t>zvolit</w:t>
      </w:r>
      <w:r w:rsidR="009333F1">
        <w:t xml:space="preserve"> axiom</w:t>
      </w:r>
      <w:r>
        <w:t xml:space="preserve"> pokrytí třídy </w:t>
      </w:r>
      <w:r w:rsidR="002B3706">
        <w:t xml:space="preserve">(min. 1x) </w:t>
      </w:r>
      <w:r w:rsidR="009333F1">
        <w:t>a axiom</w:t>
      </w:r>
      <w:r>
        <w:t xml:space="preserve"> uzávěru vlastnosti</w:t>
      </w:r>
      <w:r w:rsidR="002B3706">
        <w:t xml:space="preserve"> (min. 2x)</w:t>
      </w:r>
      <w:r w:rsidR="00F150D9">
        <w:t>,</w:t>
      </w:r>
    </w:p>
    <w:p w14:paraId="1B53B0EE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využít</w:t>
      </w:r>
      <w:r w:rsidR="00C94886">
        <w:t xml:space="preserve"> klasifikátor</w:t>
      </w:r>
      <w:r w:rsidR="00CD0DED">
        <w:t xml:space="preserve"> </w:t>
      </w:r>
      <w:proofErr w:type="spellStart"/>
      <w:r w:rsidR="00CD0DED">
        <w:t>Pellet</w:t>
      </w:r>
      <w:proofErr w:type="spellEnd"/>
      <w:r w:rsidR="00CD0DED">
        <w:t xml:space="preserve"> pro odvození alespoň </w:t>
      </w:r>
      <w:proofErr w:type="gramStart"/>
      <w:r w:rsidR="00A80A44" w:rsidRPr="00B043D4">
        <w:rPr>
          <w:color w:val="000000" w:themeColor="text1"/>
        </w:rPr>
        <w:t>1</w:t>
      </w:r>
      <w:r w:rsidR="000B1F3C">
        <w:rPr>
          <w:color w:val="000000" w:themeColor="text1"/>
        </w:rPr>
        <w:t>0</w:t>
      </w:r>
      <w:r w:rsidR="00943684">
        <w:t>-ti</w:t>
      </w:r>
      <w:proofErr w:type="gramEnd"/>
      <w:r w:rsidR="00943684">
        <w:t xml:space="preserve"> nových relací</w:t>
      </w:r>
      <w:r w:rsidR="005908BA">
        <w:t xml:space="preserve"> typu </w:t>
      </w:r>
      <w:r w:rsidR="00453EB7" w:rsidRPr="00BF26E5">
        <w:rPr>
          <w:u w:val="single"/>
        </w:rPr>
        <w:t>podtřída-nadtřída</w:t>
      </w:r>
      <w:r w:rsidR="00F150D9">
        <w:rPr>
          <w:u w:val="single"/>
        </w:rPr>
        <w:t>,</w:t>
      </w:r>
    </w:p>
    <w:p w14:paraId="74B75DE5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vytvořit</w:t>
      </w:r>
      <w:r w:rsidR="00943684">
        <w:t xml:space="preserve"> alespoň</w:t>
      </w:r>
      <w:r w:rsidR="003A65C9">
        <w:t xml:space="preserve"> </w:t>
      </w:r>
      <w:r w:rsidR="000B1F3C">
        <w:rPr>
          <w:color w:val="000000" w:themeColor="text1"/>
        </w:rPr>
        <w:t>3</w:t>
      </w:r>
      <w:r w:rsidR="003A65C9">
        <w:t xml:space="preserve"> testovací</w:t>
      </w:r>
      <w:r w:rsidR="00943684">
        <w:t xml:space="preserve"> tříd</w:t>
      </w:r>
      <w:r w:rsidR="003A65C9">
        <w:t>y</w:t>
      </w:r>
      <w:r w:rsidR="00943684">
        <w:t xml:space="preserve"> spolu s vysvětlením </w:t>
      </w:r>
      <w:r w:rsidR="005464B3" w:rsidRPr="00F150D9">
        <w:rPr>
          <w:u w:val="single"/>
        </w:rPr>
        <w:t xml:space="preserve">navzájem odlišných </w:t>
      </w:r>
      <w:r w:rsidR="00943684" w:rsidRPr="00F150D9">
        <w:rPr>
          <w:u w:val="single"/>
        </w:rPr>
        <w:t>příčin</w:t>
      </w:r>
      <w:r w:rsidR="00943684">
        <w:t xml:space="preserve"> jejich nekonzistentnosti/konzistentnosti</w:t>
      </w:r>
      <w:r w:rsidR="0017519F">
        <w:rPr>
          <w:rStyle w:val="Znakapoznpodarou"/>
        </w:rPr>
        <w:footnoteReference w:id="2"/>
      </w:r>
      <w:r w:rsidR="0001346F">
        <w:t xml:space="preserve">. Testovací třídy budou mít jako svého předka třídu </w:t>
      </w:r>
      <w:proofErr w:type="spellStart"/>
      <w:r w:rsidR="0001346F">
        <w:t>TestovaciTrida</w:t>
      </w:r>
      <w:proofErr w:type="spellEnd"/>
      <w:r w:rsidR="0001346F">
        <w:t xml:space="preserve"> nebo </w:t>
      </w:r>
      <w:proofErr w:type="spellStart"/>
      <w:r w:rsidR="0001346F">
        <w:t>TestClass</w:t>
      </w:r>
      <w:proofErr w:type="spellEnd"/>
      <w:r w:rsidR="0001346F">
        <w:t xml:space="preserve"> (v angl. ekvivalentu).</w:t>
      </w:r>
      <w:r w:rsidR="0017519F">
        <w:t xml:space="preserve"> </w:t>
      </w:r>
    </w:p>
    <w:p w14:paraId="399A0650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užít</w:t>
      </w:r>
      <w:r w:rsidR="00864E99">
        <w:t xml:space="preserve"> </w:t>
      </w:r>
      <w:r w:rsidR="00C94886">
        <w:t>vhodný vizualizační nástroj</w:t>
      </w:r>
      <w:r w:rsidR="00943684">
        <w:t xml:space="preserve"> pro zobrazení ontologie vložené a odvozené</w:t>
      </w:r>
      <w:r w:rsidR="00F150D9">
        <w:t>,</w:t>
      </w:r>
    </w:p>
    <w:p w14:paraId="64F10918" w14:textId="77777777" w:rsidR="002A42E0" w:rsidRDefault="002A42E0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ontologie musí být normalizována dle pravidel normalizace</w:t>
      </w:r>
      <w:r w:rsidR="003530CD">
        <w:t>,</w:t>
      </w:r>
    </w:p>
    <w:p w14:paraId="0DF6DC5A" w14:textId="77777777" w:rsidR="005908BA" w:rsidRDefault="001119E0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ontologie musí být, vyjma </w:t>
      </w:r>
      <w:r w:rsidR="00365BD0">
        <w:t xml:space="preserve">tříd testovacích, konzistentní, </w:t>
      </w:r>
      <w:r>
        <w:t>a má odpovídat realitě</w:t>
      </w:r>
      <w:r w:rsidR="0017519F">
        <w:t>,</w:t>
      </w:r>
    </w:p>
    <w:p w14:paraId="52701B1F" w14:textId="77777777" w:rsidR="0017519F" w:rsidRDefault="0017519F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ontologii bude možné v </w:t>
      </w:r>
      <w:proofErr w:type="spellStart"/>
      <w:r>
        <w:t>Protégé</w:t>
      </w:r>
      <w:proofErr w:type="spellEnd"/>
      <w:r>
        <w:t xml:space="preserve"> otevřít a příp. dále rozšiřovat.</w:t>
      </w:r>
    </w:p>
    <w:p w14:paraId="31CD5778" w14:textId="77777777" w:rsidR="0032783B" w:rsidRDefault="0032783B" w:rsidP="0032783B">
      <w:pPr>
        <w:spacing w:after="0"/>
        <w:jc w:val="both"/>
      </w:pPr>
    </w:p>
    <w:p w14:paraId="2DA15CF4" w14:textId="77777777" w:rsidR="00DE28EB" w:rsidRDefault="00D00A65" w:rsidP="009313DE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pacing w:after="0"/>
        <w:jc w:val="both"/>
      </w:pPr>
      <w:r w:rsidRPr="00D00A65">
        <w:rPr>
          <w:i/>
        </w:rPr>
        <w:t>Nepovolená témata projektů:</w:t>
      </w:r>
      <w:r>
        <w:t xml:space="preserve"> </w:t>
      </w:r>
      <w:r w:rsidR="00A466F1">
        <w:t>viz dokument Témata seminárních projektů.</w:t>
      </w:r>
    </w:p>
    <w:p w14:paraId="2277C59F" w14:textId="77777777" w:rsidR="006776CD" w:rsidRDefault="006776CD" w:rsidP="00694722">
      <w:pPr>
        <w:spacing w:after="0"/>
        <w:jc w:val="both"/>
      </w:pPr>
    </w:p>
    <w:p w14:paraId="67E53B74" w14:textId="77777777" w:rsidR="009175C9" w:rsidRDefault="009175C9" w:rsidP="009313DE">
      <w:pPr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rPr>
          <w:i/>
          <w:color w:val="000000" w:themeColor="text1"/>
        </w:rPr>
      </w:pPr>
      <w:r>
        <w:rPr>
          <w:i/>
          <w:color w:val="000000" w:themeColor="text1"/>
        </w:rPr>
        <w:t xml:space="preserve">Použití jiné šablony než </w:t>
      </w:r>
      <w:r w:rsidR="00ED20B0">
        <w:rPr>
          <w:i/>
          <w:color w:val="000000" w:themeColor="text1"/>
        </w:rPr>
        <w:t xml:space="preserve">šablony </w:t>
      </w:r>
      <w:r>
        <w:rPr>
          <w:i/>
          <w:color w:val="000000" w:themeColor="text1"/>
        </w:rPr>
        <w:t xml:space="preserve">platné pro rok </w:t>
      </w:r>
      <w:r w:rsidR="003A65C9">
        <w:rPr>
          <w:i/>
          <w:color w:val="000000" w:themeColor="text1"/>
        </w:rPr>
        <w:t>202</w:t>
      </w:r>
      <w:r w:rsidR="0017519F">
        <w:rPr>
          <w:i/>
          <w:color w:val="000000" w:themeColor="text1"/>
        </w:rPr>
        <w:t>5</w:t>
      </w:r>
      <w:r>
        <w:rPr>
          <w:i/>
          <w:color w:val="000000" w:themeColor="text1"/>
        </w:rPr>
        <w:t xml:space="preserve"> je důvodem pro zamítnutí projektu! Projekt </w:t>
      </w:r>
      <w:r w:rsidRPr="0017519F">
        <w:rPr>
          <w:b/>
          <w:i/>
          <w:color w:val="000000" w:themeColor="text1"/>
        </w:rPr>
        <w:t>nelze</w:t>
      </w:r>
      <w:r>
        <w:rPr>
          <w:i/>
          <w:color w:val="000000" w:themeColor="text1"/>
        </w:rPr>
        <w:t xml:space="preserve"> opravovat po jeho zaslání k ohodnocení!</w:t>
      </w:r>
    </w:p>
    <w:p w14:paraId="6026B10C" w14:textId="77777777" w:rsidR="009175C9" w:rsidRDefault="009175C9" w:rsidP="009175C9">
      <w:pPr>
        <w:rPr>
          <w:i/>
          <w:color w:val="000000" w:themeColor="text1"/>
        </w:rPr>
      </w:pPr>
    </w:p>
    <w:p w14:paraId="47630661" w14:textId="77777777" w:rsidR="006776CD" w:rsidRDefault="006776CD" w:rsidP="006776CD">
      <w:pPr>
        <w:pStyle w:val="Nadpis2"/>
        <w:ind w:left="284"/>
        <w:jc w:val="center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HLAVIČKA PROJEKTU</w:t>
      </w:r>
    </w:p>
    <w:p w14:paraId="3CF89C18" w14:textId="77777777" w:rsidR="006776CD" w:rsidRPr="006776CD" w:rsidRDefault="006776CD" w:rsidP="00694722">
      <w:pPr>
        <w:spacing w:after="0"/>
        <w:jc w:val="both"/>
        <w:rPr>
          <w:sz w:val="28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852"/>
        <w:gridCol w:w="4828"/>
      </w:tblGrid>
      <w:tr w:rsidR="006776CD" w:rsidRPr="006776CD" w14:paraId="20ADBECD" w14:textId="77777777" w:rsidTr="0017519F">
        <w:trPr>
          <w:jc w:val="center"/>
        </w:trPr>
        <w:tc>
          <w:tcPr>
            <w:tcW w:w="4852" w:type="dxa"/>
          </w:tcPr>
          <w:p w14:paraId="28890AEE" w14:textId="77777777" w:rsidR="006776CD" w:rsidRPr="006776CD" w:rsidRDefault="006776CD" w:rsidP="006776CD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Zkratka cvičícího/cvičení číslo:</w:t>
            </w:r>
          </w:p>
        </w:tc>
        <w:tc>
          <w:tcPr>
            <w:tcW w:w="4828" w:type="dxa"/>
          </w:tcPr>
          <w:p w14:paraId="2C750782" w14:textId="77777777" w:rsidR="006776CD" w:rsidRPr="006776CD" w:rsidRDefault="006776CD" w:rsidP="00694722">
            <w:pPr>
              <w:jc w:val="both"/>
              <w:rPr>
                <w:sz w:val="28"/>
              </w:rPr>
            </w:pPr>
          </w:p>
        </w:tc>
      </w:tr>
      <w:tr w:rsidR="0032783B" w:rsidRPr="006776CD" w14:paraId="1247C9E8" w14:textId="77777777" w:rsidTr="0017519F">
        <w:trPr>
          <w:jc w:val="center"/>
        </w:trPr>
        <w:tc>
          <w:tcPr>
            <w:tcW w:w="4852" w:type="dxa"/>
          </w:tcPr>
          <w:p w14:paraId="447D7745" w14:textId="77777777" w:rsidR="0032783B" w:rsidRPr="006776CD" w:rsidRDefault="00ED20B0" w:rsidP="0069472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utor</w:t>
            </w:r>
            <w:r w:rsidR="0017519F">
              <w:rPr>
                <w:b/>
                <w:sz w:val="24"/>
              </w:rPr>
              <w:t>/autoři</w:t>
            </w:r>
            <w:r w:rsidR="0032783B" w:rsidRPr="006776CD">
              <w:rPr>
                <w:b/>
                <w:sz w:val="24"/>
              </w:rPr>
              <w:t xml:space="preserve"> projektu:</w:t>
            </w:r>
          </w:p>
        </w:tc>
        <w:tc>
          <w:tcPr>
            <w:tcW w:w="4828" w:type="dxa"/>
          </w:tcPr>
          <w:p w14:paraId="1C555FC5" w14:textId="19560E43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Tomáš Dvořák, Šimon Hrdý</w:t>
            </w:r>
          </w:p>
        </w:tc>
      </w:tr>
      <w:tr w:rsidR="006776CD" w:rsidRPr="006776CD" w14:paraId="1FB37554" w14:textId="77777777" w:rsidTr="0017519F">
        <w:trPr>
          <w:jc w:val="center"/>
        </w:trPr>
        <w:tc>
          <w:tcPr>
            <w:tcW w:w="4852" w:type="dxa"/>
          </w:tcPr>
          <w:p w14:paraId="67198BBE" w14:textId="77777777" w:rsidR="006776CD" w:rsidRPr="006776CD" w:rsidRDefault="006776CD" w:rsidP="00ED20B0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řihlašovací </w:t>
            </w:r>
            <w:r w:rsidR="00ED20B0">
              <w:rPr>
                <w:b/>
                <w:sz w:val="24"/>
              </w:rPr>
              <w:t>jméno autora</w:t>
            </w:r>
            <w:r w:rsidR="0017519F">
              <w:rPr>
                <w:b/>
                <w:sz w:val="24"/>
              </w:rPr>
              <w:t>/autorů</w:t>
            </w:r>
            <w:r>
              <w:rPr>
                <w:b/>
                <w:sz w:val="24"/>
              </w:rPr>
              <w:t xml:space="preserve"> projektu:</w:t>
            </w:r>
          </w:p>
        </w:tc>
        <w:tc>
          <w:tcPr>
            <w:tcW w:w="4828" w:type="dxa"/>
          </w:tcPr>
          <w:p w14:paraId="5A12D648" w14:textId="732C7D43" w:rsidR="006776CD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Tomáš Dvořák</w:t>
            </w:r>
          </w:p>
        </w:tc>
      </w:tr>
      <w:tr w:rsidR="0032783B" w:rsidRPr="006776CD" w14:paraId="255331E5" w14:textId="77777777" w:rsidTr="0017519F">
        <w:trPr>
          <w:jc w:val="center"/>
        </w:trPr>
        <w:tc>
          <w:tcPr>
            <w:tcW w:w="4852" w:type="dxa"/>
          </w:tcPr>
          <w:p w14:paraId="42A8E3F1" w14:textId="77777777" w:rsidR="0032783B" w:rsidRPr="006776CD" w:rsidRDefault="0032783B" w:rsidP="00694722">
            <w:pPr>
              <w:jc w:val="both"/>
              <w:rPr>
                <w:b/>
                <w:sz w:val="24"/>
              </w:rPr>
            </w:pPr>
            <w:r w:rsidRPr="006776CD">
              <w:rPr>
                <w:b/>
                <w:sz w:val="24"/>
              </w:rPr>
              <w:t>Téma projektu:</w:t>
            </w:r>
          </w:p>
        </w:tc>
        <w:tc>
          <w:tcPr>
            <w:tcW w:w="4828" w:type="dxa"/>
          </w:tcPr>
          <w:p w14:paraId="643D78E1" w14:textId="3FDB961A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Jóga</w:t>
            </w:r>
          </w:p>
        </w:tc>
      </w:tr>
      <w:tr w:rsidR="0032783B" w:rsidRPr="006776CD" w14:paraId="2C5B7200" w14:textId="77777777" w:rsidTr="0017519F">
        <w:trPr>
          <w:jc w:val="center"/>
        </w:trPr>
        <w:tc>
          <w:tcPr>
            <w:tcW w:w="4852" w:type="dxa"/>
          </w:tcPr>
          <w:p w14:paraId="03ADF616" w14:textId="77777777" w:rsidR="0032783B" w:rsidRPr="006776CD" w:rsidRDefault="0032783B" w:rsidP="00694722">
            <w:pPr>
              <w:jc w:val="both"/>
              <w:rPr>
                <w:b/>
                <w:sz w:val="24"/>
              </w:rPr>
            </w:pPr>
            <w:r w:rsidRPr="006776CD">
              <w:rPr>
                <w:b/>
                <w:sz w:val="24"/>
              </w:rPr>
              <w:t>Akademický rok zpracování:</w:t>
            </w:r>
          </w:p>
        </w:tc>
        <w:tc>
          <w:tcPr>
            <w:tcW w:w="4828" w:type="dxa"/>
          </w:tcPr>
          <w:p w14:paraId="43C65FF1" w14:textId="6DA1E755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2024/2025</w:t>
            </w:r>
          </w:p>
        </w:tc>
      </w:tr>
    </w:tbl>
    <w:p w14:paraId="4B312E7C" w14:textId="77777777" w:rsidR="0032783B" w:rsidRDefault="0032783B" w:rsidP="00694722">
      <w:pPr>
        <w:spacing w:after="0"/>
        <w:jc w:val="both"/>
      </w:pPr>
    </w:p>
    <w:p w14:paraId="38D125A3" w14:textId="77777777" w:rsidR="00367CE8" w:rsidRDefault="00367CE8">
      <w:pPr>
        <w:rPr>
          <w:color w:val="000000" w:themeColor="text1"/>
        </w:rPr>
      </w:pPr>
    </w:p>
    <w:p w14:paraId="4A9DA8D8" w14:textId="77777777" w:rsidR="0032783B" w:rsidRPr="00DE28EB" w:rsidRDefault="0032783B" w:rsidP="00DE28EB">
      <w:pPr>
        <w:rPr>
          <w:i/>
          <w:color w:val="000000" w:themeColor="text1"/>
        </w:rPr>
      </w:pPr>
      <w:r>
        <w:rPr>
          <w:i/>
          <w:color w:val="000000" w:themeColor="text1"/>
        </w:rPr>
        <w:br w:type="page"/>
      </w:r>
    </w:p>
    <w:p w14:paraId="1D633D03" w14:textId="77777777" w:rsidR="00A17C91" w:rsidRPr="00965426" w:rsidRDefault="004A2CB7" w:rsidP="00965426">
      <w:pPr>
        <w:pStyle w:val="Nadpis2"/>
        <w:jc w:val="center"/>
        <w:rPr>
          <w:color w:val="000000" w:themeColor="text1"/>
          <w:sz w:val="32"/>
        </w:rPr>
      </w:pPr>
      <w:r w:rsidRPr="00965426">
        <w:rPr>
          <w:color w:val="000000" w:themeColor="text1"/>
          <w:sz w:val="32"/>
        </w:rPr>
        <w:lastRenderedPageBreak/>
        <w:t>ANALÝZA PROBLÉMOVÉ OBLASTI</w:t>
      </w:r>
    </w:p>
    <w:p w14:paraId="03286E11" w14:textId="77777777" w:rsidR="00C91C11" w:rsidRPr="00D7421E" w:rsidRDefault="004A2CB7" w:rsidP="00C91C11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Informační zdroje</w:t>
      </w:r>
    </w:p>
    <w:p w14:paraId="41132AB6" w14:textId="77777777" w:rsidR="00C91C11" w:rsidRDefault="00C91C11" w:rsidP="00C91C11">
      <w:pPr>
        <w:spacing w:after="0"/>
        <w:jc w:val="both"/>
      </w:pPr>
    </w:p>
    <w:p w14:paraId="175A6C3A" w14:textId="77777777" w:rsidR="00C91C11" w:rsidRDefault="006830E9" w:rsidP="00C91C11">
      <w:pPr>
        <w:spacing w:after="0"/>
        <w:jc w:val="both"/>
      </w:pPr>
      <w:r>
        <w:t xml:space="preserve">Do této části projektu vložte zdroje, které </w:t>
      </w:r>
      <w:r w:rsidR="004A2CB7">
        <w:t>jste použili</w:t>
      </w:r>
      <w:r>
        <w:t xml:space="preserve"> pro </w:t>
      </w:r>
      <w:r w:rsidR="002B2214">
        <w:t>vypracování OWL grafu</w:t>
      </w:r>
      <w:r w:rsidR="00ED20B0">
        <w:t>.</w:t>
      </w:r>
      <w:r>
        <w:t xml:space="preserve"> </w:t>
      </w:r>
      <w:r w:rsidR="00ED20B0">
        <w:t>Akceptovanými</w:t>
      </w:r>
      <w:r w:rsidR="00C91C11">
        <w:t xml:space="preserve"> </w:t>
      </w:r>
      <w:r w:rsidR="00C91C11" w:rsidRPr="00CD348A">
        <w:rPr>
          <w:b/>
        </w:rPr>
        <w:t>typy zdrojů</w:t>
      </w:r>
      <w:r w:rsidR="00C91C11" w:rsidRPr="00CD348A">
        <w:t xml:space="preserve"> jsou</w:t>
      </w:r>
      <w:r w:rsidR="00C91C11">
        <w:t xml:space="preserve"> relevantní</w:t>
      </w:r>
      <w:r w:rsidR="002B2214">
        <w:t xml:space="preserve"> a důvěryhodné</w:t>
      </w:r>
      <w:r w:rsidR="00C91C11">
        <w:t xml:space="preserve"> internetové zdroje, sborníky z konferencí, knihy nebo </w:t>
      </w:r>
      <w:r w:rsidR="00ED20B0">
        <w:t xml:space="preserve">časopisy. </w:t>
      </w:r>
      <w:r w:rsidR="00C91C11">
        <w:t>Využijte Harvardskou notaci pro citaci zdrojů</w:t>
      </w:r>
      <w:r w:rsidR="00A80A44">
        <w:rPr>
          <w:rStyle w:val="Znakapoznpodarou"/>
        </w:rPr>
        <w:footnoteReference w:id="3"/>
      </w:r>
      <w:r w:rsidR="00C91C11">
        <w:t xml:space="preserve">. </w:t>
      </w:r>
    </w:p>
    <w:p w14:paraId="02F6AAF7" w14:textId="77777777" w:rsidR="00C91C11" w:rsidRDefault="00C91C11" w:rsidP="00C91C11">
      <w:pPr>
        <w:spacing w:after="0"/>
        <w:jc w:val="both"/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1418"/>
        <w:gridCol w:w="7808"/>
      </w:tblGrid>
      <w:tr w:rsidR="00C91C11" w:rsidRPr="004F34EC" w14:paraId="5A8D1D95" w14:textId="77777777" w:rsidTr="00A17C91">
        <w:trPr>
          <w:jc w:val="center"/>
        </w:trPr>
        <w:tc>
          <w:tcPr>
            <w:tcW w:w="817" w:type="dxa"/>
            <w:shd w:val="clear" w:color="auto" w:fill="000000" w:themeFill="text1"/>
          </w:tcPr>
          <w:p w14:paraId="4C097A8E" w14:textId="77777777" w:rsidR="00C91C11" w:rsidRDefault="00C91C11" w:rsidP="002B2214">
            <w:pPr>
              <w:jc w:val="both"/>
              <w:rPr>
                <w:b/>
              </w:rPr>
            </w:pPr>
            <w:bookmarkStart w:id="0" w:name="_Hlk157502037"/>
            <w:r>
              <w:rPr>
                <w:b/>
              </w:rPr>
              <w:t>Pořadí</w:t>
            </w:r>
          </w:p>
        </w:tc>
        <w:tc>
          <w:tcPr>
            <w:tcW w:w="1418" w:type="dxa"/>
            <w:shd w:val="clear" w:color="auto" w:fill="000000" w:themeFill="text1"/>
          </w:tcPr>
          <w:p w14:paraId="22AF759A" w14:textId="77777777" w:rsidR="00C91C11" w:rsidRPr="004F34EC" w:rsidRDefault="00C91C11" w:rsidP="002B2214">
            <w:pPr>
              <w:jc w:val="both"/>
              <w:rPr>
                <w:b/>
              </w:rPr>
            </w:pPr>
            <w:r>
              <w:rPr>
                <w:b/>
              </w:rPr>
              <w:t>Typ zdroje</w:t>
            </w:r>
          </w:p>
        </w:tc>
        <w:tc>
          <w:tcPr>
            <w:tcW w:w="7808" w:type="dxa"/>
            <w:shd w:val="clear" w:color="auto" w:fill="000000" w:themeFill="text1"/>
          </w:tcPr>
          <w:p w14:paraId="403F6186" w14:textId="77777777" w:rsidR="00C91C11" w:rsidRPr="004F34EC" w:rsidRDefault="00C91C11" w:rsidP="002B2214">
            <w:pPr>
              <w:jc w:val="both"/>
              <w:rPr>
                <w:b/>
              </w:rPr>
            </w:pPr>
            <w:r w:rsidRPr="004F34EC">
              <w:rPr>
                <w:b/>
              </w:rPr>
              <w:t xml:space="preserve">Citace </w:t>
            </w:r>
            <w:r>
              <w:rPr>
                <w:b/>
              </w:rPr>
              <w:t>zdroj</w:t>
            </w:r>
            <w:r w:rsidR="0035533F">
              <w:rPr>
                <w:b/>
              </w:rPr>
              <w:t>e dle H</w:t>
            </w:r>
            <w:r>
              <w:rPr>
                <w:b/>
              </w:rPr>
              <w:t>arvardské notace</w:t>
            </w:r>
          </w:p>
        </w:tc>
      </w:tr>
      <w:tr w:rsidR="00C91C11" w14:paraId="0B62B86E" w14:textId="77777777" w:rsidTr="00A17C91">
        <w:trPr>
          <w:jc w:val="center"/>
        </w:trPr>
        <w:tc>
          <w:tcPr>
            <w:tcW w:w="817" w:type="dxa"/>
          </w:tcPr>
          <w:p w14:paraId="72B4B70A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1</w:t>
            </w:r>
          </w:p>
        </w:tc>
        <w:tc>
          <w:tcPr>
            <w:tcW w:w="1418" w:type="dxa"/>
          </w:tcPr>
          <w:p w14:paraId="19DEF9A4" w14:textId="77777777" w:rsidR="00C91C11" w:rsidRDefault="00C91C11" w:rsidP="002B2214">
            <w:pPr>
              <w:jc w:val="both"/>
            </w:pPr>
          </w:p>
          <w:p w14:paraId="1A1BB790" w14:textId="4891D559" w:rsidR="00986BCF" w:rsidRDefault="00E6521B" w:rsidP="002B2214">
            <w:pPr>
              <w:jc w:val="both"/>
            </w:pPr>
            <w:r>
              <w:t>Wikipedia</w:t>
            </w:r>
          </w:p>
        </w:tc>
        <w:tc>
          <w:tcPr>
            <w:tcW w:w="7808" w:type="dxa"/>
          </w:tcPr>
          <w:p w14:paraId="345DBE85" w14:textId="410ADE00" w:rsidR="00C91C11" w:rsidRDefault="00E6521B" w:rsidP="002B2214">
            <w:pPr>
              <w:jc w:val="both"/>
            </w:pPr>
            <w:r>
              <w:rPr>
                <w:rFonts w:ascii="Open Sans" w:hAnsi="Open Sans" w:cs="Open Sans"/>
                <w:i/>
                <w:iCs/>
                <w:color w:val="212529"/>
                <w:shd w:val="clear" w:color="auto" w:fill="FFFFFF"/>
              </w:rPr>
              <w:t>Jóga</w:t>
            </w:r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 xml:space="preserve">. Online. In: Wikipedia: </w:t>
            </w:r>
            <w:proofErr w:type="spellStart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the</w:t>
            </w:r>
            <w:proofErr w:type="spellEnd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 xml:space="preserve"> free </w:t>
            </w:r>
            <w:proofErr w:type="spellStart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encyclopedia</w:t>
            </w:r>
            <w:proofErr w:type="spellEnd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 xml:space="preserve">. San Francisco (CA): </w:t>
            </w:r>
            <w:proofErr w:type="spellStart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Wikimedia</w:t>
            </w:r>
            <w:proofErr w:type="spellEnd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Foundation</w:t>
            </w:r>
            <w:proofErr w:type="spellEnd"/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, 2001-2025. Dostupné z: </w:t>
            </w:r>
            <w:hyperlink r:id="rId8" w:history="1">
              <w:r>
                <w:rPr>
                  <w:rStyle w:val="Hypertextovodkaz"/>
                  <w:rFonts w:ascii="Open Sans" w:hAnsi="Open Sans" w:cs="Open Sans"/>
                  <w:color w:val="007BFF"/>
                  <w:shd w:val="clear" w:color="auto" w:fill="FFFFFF"/>
                </w:rPr>
                <w:t>https://cs.wikipedia.org/wiki/J%C3%B3ga</w:t>
              </w:r>
            </w:hyperlink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. [cit. 2025-03-24].</w:t>
            </w:r>
          </w:p>
        </w:tc>
      </w:tr>
      <w:tr w:rsidR="00C91C11" w14:paraId="3A92652B" w14:textId="77777777" w:rsidTr="00A17C91">
        <w:trPr>
          <w:jc w:val="center"/>
        </w:trPr>
        <w:tc>
          <w:tcPr>
            <w:tcW w:w="817" w:type="dxa"/>
          </w:tcPr>
          <w:p w14:paraId="654A0BB5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2</w:t>
            </w:r>
          </w:p>
        </w:tc>
        <w:tc>
          <w:tcPr>
            <w:tcW w:w="1418" w:type="dxa"/>
          </w:tcPr>
          <w:p w14:paraId="64AFFDFC" w14:textId="77777777" w:rsidR="00C91C11" w:rsidRDefault="00C91C11" w:rsidP="002B2214">
            <w:pPr>
              <w:jc w:val="both"/>
            </w:pPr>
          </w:p>
          <w:p w14:paraId="4EAFA794" w14:textId="77777777" w:rsidR="00986BCF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43BCBC58" w14:textId="77777777" w:rsidR="00C91C11" w:rsidRDefault="00C91C11" w:rsidP="002B2214">
            <w:pPr>
              <w:jc w:val="both"/>
            </w:pPr>
          </w:p>
        </w:tc>
      </w:tr>
      <w:tr w:rsidR="00C91C11" w14:paraId="696EFD76" w14:textId="77777777" w:rsidTr="00A17C91">
        <w:trPr>
          <w:jc w:val="center"/>
        </w:trPr>
        <w:tc>
          <w:tcPr>
            <w:tcW w:w="817" w:type="dxa"/>
          </w:tcPr>
          <w:p w14:paraId="1D3FFD5D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3</w:t>
            </w:r>
          </w:p>
        </w:tc>
        <w:tc>
          <w:tcPr>
            <w:tcW w:w="1418" w:type="dxa"/>
          </w:tcPr>
          <w:p w14:paraId="3AE78AFD" w14:textId="77777777" w:rsidR="00C91C11" w:rsidRDefault="00C91C11" w:rsidP="002B2214">
            <w:pPr>
              <w:jc w:val="both"/>
            </w:pPr>
          </w:p>
          <w:p w14:paraId="5FCBDA35" w14:textId="77777777" w:rsidR="00986BCF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2A7F1C57" w14:textId="77777777" w:rsidR="00C91C11" w:rsidRDefault="00C91C11" w:rsidP="002B2214">
            <w:pPr>
              <w:jc w:val="both"/>
            </w:pPr>
          </w:p>
        </w:tc>
      </w:tr>
      <w:tr w:rsidR="00C91C11" w:rsidRPr="003262A1" w14:paraId="1A224000" w14:textId="77777777" w:rsidTr="00A17C91">
        <w:trPr>
          <w:jc w:val="center"/>
        </w:trPr>
        <w:tc>
          <w:tcPr>
            <w:tcW w:w="817" w:type="dxa"/>
          </w:tcPr>
          <w:p w14:paraId="61FE791F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4</w:t>
            </w:r>
          </w:p>
        </w:tc>
        <w:tc>
          <w:tcPr>
            <w:tcW w:w="1418" w:type="dxa"/>
          </w:tcPr>
          <w:p w14:paraId="7A79919F" w14:textId="77777777" w:rsidR="00C91C11" w:rsidRDefault="00C91C11" w:rsidP="002B2214">
            <w:pPr>
              <w:jc w:val="both"/>
            </w:pPr>
          </w:p>
          <w:p w14:paraId="24D4682A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03ACE037" w14:textId="77777777" w:rsidR="00C91C11" w:rsidRPr="003262A1" w:rsidRDefault="00C91C11" w:rsidP="002B2214">
            <w:pPr>
              <w:jc w:val="both"/>
            </w:pPr>
          </w:p>
        </w:tc>
      </w:tr>
      <w:tr w:rsidR="00ED20B0" w:rsidRPr="003262A1" w14:paraId="7066651E" w14:textId="77777777" w:rsidTr="00A17C91">
        <w:trPr>
          <w:jc w:val="center"/>
        </w:trPr>
        <w:tc>
          <w:tcPr>
            <w:tcW w:w="817" w:type="dxa"/>
          </w:tcPr>
          <w:p w14:paraId="2EFE054F" w14:textId="77777777" w:rsidR="00ED20B0" w:rsidRPr="00986BCF" w:rsidRDefault="00ED20B0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5</w:t>
            </w:r>
          </w:p>
        </w:tc>
        <w:tc>
          <w:tcPr>
            <w:tcW w:w="1418" w:type="dxa"/>
          </w:tcPr>
          <w:p w14:paraId="621E8236" w14:textId="77777777" w:rsidR="00ED20B0" w:rsidRDefault="00ED20B0" w:rsidP="002B2214">
            <w:pPr>
              <w:jc w:val="both"/>
            </w:pPr>
          </w:p>
          <w:p w14:paraId="47763BA4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1DDADD3E" w14:textId="77777777" w:rsidR="00ED20B0" w:rsidRPr="003262A1" w:rsidRDefault="00ED20B0" w:rsidP="002B2214">
            <w:pPr>
              <w:jc w:val="both"/>
            </w:pPr>
          </w:p>
        </w:tc>
      </w:tr>
      <w:tr w:rsidR="00ED20B0" w:rsidRPr="003262A1" w14:paraId="7AC4C064" w14:textId="77777777" w:rsidTr="00A17C91">
        <w:trPr>
          <w:jc w:val="center"/>
        </w:trPr>
        <w:tc>
          <w:tcPr>
            <w:tcW w:w="817" w:type="dxa"/>
          </w:tcPr>
          <w:p w14:paraId="234228AF" w14:textId="77777777" w:rsidR="00ED20B0" w:rsidRPr="00986BCF" w:rsidRDefault="00ED20B0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…</w:t>
            </w:r>
          </w:p>
        </w:tc>
        <w:tc>
          <w:tcPr>
            <w:tcW w:w="1418" w:type="dxa"/>
          </w:tcPr>
          <w:p w14:paraId="3C1F93EC" w14:textId="77777777" w:rsidR="00ED20B0" w:rsidRDefault="00ED20B0" w:rsidP="002B2214">
            <w:pPr>
              <w:jc w:val="both"/>
            </w:pPr>
          </w:p>
          <w:p w14:paraId="227A901D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52F77809" w14:textId="77777777" w:rsidR="00ED20B0" w:rsidRPr="003262A1" w:rsidRDefault="00ED20B0" w:rsidP="002B2214">
            <w:pPr>
              <w:jc w:val="both"/>
            </w:pPr>
          </w:p>
        </w:tc>
      </w:tr>
      <w:bookmarkEnd w:id="0"/>
    </w:tbl>
    <w:p w14:paraId="6915B556" w14:textId="77777777" w:rsidR="00A17C91" w:rsidRDefault="00A17C91" w:rsidP="00A17C91"/>
    <w:p w14:paraId="00DA8B93" w14:textId="77777777" w:rsidR="000D0248" w:rsidRPr="00ED20B0" w:rsidRDefault="00ED20B0" w:rsidP="00ED20B0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bookmarkStart w:id="1" w:name="_Hlk157502088"/>
      <w:r w:rsidRPr="00ED20B0">
        <w:rPr>
          <w:color w:val="000000" w:themeColor="text1"/>
        </w:rPr>
        <w:t>Použití nástroje generativní UI</w:t>
      </w:r>
    </w:p>
    <w:p w14:paraId="5B292605" w14:textId="77777777" w:rsidR="000D0248" w:rsidRPr="00ED20B0" w:rsidRDefault="000D0248" w:rsidP="00ED20B0">
      <w:pPr>
        <w:spacing w:after="0"/>
        <w:jc w:val="both"/>
      </w:pPr>
    </w:p>
    <w:p w14:paraId="54A480AF" w14:textId="77777777" w:rsidR="00ED20B0" w:rsidRDefault="00ED20B0" w:rsidP="00ED20B0">
      <w:r>
        <w:t xml:space="preserve">Pokud jste pro tvorbu </w:t>
      </w:r>
      <w:r w:rsidR="002B2214">
        <w:t>OWL grafu</w:t>
      </w:r>
      <w:r>
        <w:t xml:space="preserve"> využili </w:t>
      </w:r>
      <w:r w:rsidR="002B2214">
        <w:t>konzultace/konzultací</w:t>
      </w:r>
      <w:r>
        <w:t xml:space="preserve"> s některým z nástrojů generativní UI, pak uveďte, který nástroj jste použili,</w:t>
      </w:r>
      <w:r w:rsidR="002B2214">
        <w:t xml:space="preserve"> jeho URL odkaz,</w:t>
      </w:r>
      <w:r>
        <w:t xml:space="preserve"> a jakým způsobem jste ho použili, tj. zadané prompty spolu s </w:t>
      </w:r>
      <w:r w:rsidR="009168B9">
        <w:t>výstupy</w:t>
      </w:r>
      <w:r>
        <w:t xml:space="preserve"> </w:t>
      </w:r>
      <w:r w:rsidR="009168B9">
        <w:t>poskytnutými</w:t>
      </w:r>
      <w:r>
        <w:t xml:space="preserve"> nástrojem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52"/>
        <w:gridCol w:w="7030"/>
      </w:tblGrid>
      <w:tr w:rsidR="002B2214" w14:paraId="737C6EE0" w14:textId="77777777" w:rsidTr="002B2214">
        <w:trPr>
          <w:trHeight w:val="251"/>
        </w:trPr>
        <w:tc>
          <w:tcPr>
            <w:tcW w:w="3652" w:type="dxa"/>
          </w:tcPr>
          <w:p w14:paraId="45E989F9" w14:textId="77777777" w:rsidR="002B2214" w:rsidRPr="00ED20B0" w:rsidRDefault="002B2214" w:rsidP="00ED20B0">
            <w:pPr>
              <w:rPr>
                <w:i/>
              </w:rPr>
            </w:pPr>
            <w:r>
              <w:rPr>
                <w:i/>
              </w:rPr>
              <w:t>Název nástroje generativní UI:</w:t>
            </w:r>
          </w:p>
        </w:tc>
        <w:tc>
          <w:tcPr>
            <w:tcW w:w="7030" w:type="dxa"/>
          </w:tcPr>
          <w:p w14:paraId="2B5EEB7A" w14:textId="77777777" w:rsidR="002B2214" w:rsidRPr="00ED20B0" w:rsidRDefault="002B2214" w:rsidP="00ED20B0">
            <w:pPr>
              <w:rPr>
                <w:i/>
              </w:rPr>
            </w:pPr>
          </w:p>
        </w:tc>
      </w:tr>
      <w:tr w:rsidR="002B2214" w14:paraId="189257EE" w14:textId="77777777" w:rsidTr="002B2214">
        <w:trPr>
          <w:trHeight w:val="251"/>
        </w:trPr>
        <w:tc>
          <w:tcPr>
            <w:tcW w:w="3652" w:type="dxa"/>
          </w:tcPr>
          <w:p w14:paraId="07B67320" w14:textId="77777777" w:rsidR="002B2214" w:rsidRDefault="002B2214" w:rsidP="00ED20B0">
            <w:pPr>
              <w:rPr>
                <w:i/>
              </w:rPr>
            </w:pPr>
            <w:r>
              <w:rPr>
                <w:i/>
              </w:rPr>
              <w:t>URL odkaz nástroje generativní UI:</w:t>
            </w:r>
          </w:p>
        </w:tc>
        <w:tc>
          <w:tcPr>
            <w:tcW w:w="7030" w:type="dxa"/>
          </w:tcPr>
          <w:p w14:paraId="7D6B4DBD" w14:textId="77777777" w:rsidR="002B2214" w:rsidRDefault="002B2214" w:rsidP="00ED20B0">
            <w:pPr>
              <w:rPr>
                <w:i/>
              </w:rPr>
            </w:pPr>
          </w:p>
        </w:tc>
      </w:tr>
      <w:tr w:rsidR="00ED20B0" w14:paraId="7C2927CA" w14:textId="77777777" w:rsidTr="00ED20B0">
        <w:tc>
          <w:tcPr>
            <w:tcW w:w="10682" w:type="dxa"/>
            <w:gridSpan w:val="2"/>
          </w:tcPr>
          <w:p w14:paraId="4143FA23" w14:textId="77777777" w:rsidR="00ED20B0" w:rsidRPr="00ED20B0" w:rsidRDefault="00ED20B0" w:rsidP="00ED20B0">
            <w:pPr>
              <w:spacing w:after="200"/>
              <w:rPr>
                <w:i/>
              </w:rPr>
            </w:pPr>
            <w:r w:rsidRPr="00ED20B0">
              <w:rPr>
                <w:i/>
              </w:rPr>
              <w:t>(vyplnit v příp. použití nástroje</w:t>
            </w:r>
            <w:r w:rsidR="002B2214">
              <w:rPr>
                <w:i/>
              </w:rPr>
              <w:t>)</w:t>
            </w:r>
          </w:p>
          <w:p w14:paraId="67DFDECA" w14:textId="77777777" w:rsidR="002B2214" w:rsidRDefault="002B2214" w:rsidP="00ED20B0"/>
          <w:p w14:paraId="1272CF91" w14:textId="77777777" w:rsidR="002B2214" w:rsidRDefault="002B2214" w:rsidP="00ED20B0"/>
          <w:p w14:paraId="59919B88" w14:textId="77777777" w:rsidR="002B2214" w:rsidRDefault="002B2214" w:rsidP="00ED20B0"/>
          <w:p w14:paraId="4208908A" w14:textId="77777777" w:rsidR="002B2214" w:rsidRDefault="002B2214" w:rsidP="00ED20B0"/>
          <w:p w14:paraId="5D9DD9B2" w14:textId="77777777" w:rsidR="002B2214" w:rsidRDefault="002B2214" w:rsidP="00ED20B0"/>
          <w:p w14:paraId="0BB55A28" w14:textId="77777777" w:rsidR="002B2214" w:rsidRDefault="002B2214" w:rsidP="00ED20B0"/>
          <w:p w14:paraId="475077DD" w14:textId="77777777" w:rsidR="002B2214" w:rsidRDefault="002B2214" w:rsidP="00ED20B0"/>
          <w:p w14:paraId="75133020" w14:textId="77777777" w:rsidR="002B2214" w:rsidRDefault="002B2214" w:rsidP="00ED20B0"/>
          <w:p w14:paraId="7C2A2977" w14:textId="77777777" w:rsidR="002B2214" w:rsidRDefault="002B2214" w:rsidP="00ED20B0"/>
          <w:p w14:paraId="7885C55F" w14:textId="77777777" w:rsidR="002B2214" w:rsidRDefault="002B2214" w:rsidP="00ED20B0"/>
          <w:p w14:paraId="3EF1B331" w14:textId="77777777" w:rsidR="002B2214" w:rsidRDefault="002B2214" w:rsidP="00ED20B0"/>
          <w:p w14:paraId="59742502" w14:textId="77777777" w:rsidR="002B2214" w:rsidRDefault="002B2214" w:rsidP="00ED20B0"/>
          <w:p w14:paraId="57BC9F22" w14:textId="77777777" w:rsidR="00ED20B0" w:rsidRDefault="00ED20B0" w:rsidP="00ED20B0"/>
          <w:p w14:paraId="7A31BA48" w14:textId="77777777" w:rsidR="00965426" w:rsidRDefault="00965426" w:rsidP="00ED20B0"/>
          <w:p w14:paraId="60C461AD" w14:textId="77777777" w:rsidR="00965426" w:rsidRDefault="00965426" w:rsidP="00ED20B0"/>
          <w:p w14:paraId="68E41DE9" w14:textId="77777777" w:rsidR="00ED20B0" w:rsidRDefault="00ED20B0" w:rsidP="00ED20B0"/>
          <w:p w14:paraId="125C5B59" w14:textId="77777777" w:rsidR="00ED20B0" w:rsidRDefault="00ED20B0" w:rsidP="00ED20B0"/>
        </w:tc>
      </w:tr>
    </w:tbl>
    <w:bookmarkEnd w:id="1"/>
    <w:p w14:paraId="51E87501" w14:textId="77777777" w:rsidR="00466846" w:rsidRPr="00A17C91" w:rsidRDefault="00466846" w:rsidP="00A17C91">
      <w:pPr>
        <w:pStyle w:val="Nadpis2"/>
        <w:jc w:val="center"/>
        <w:rPr>
          <w:color w:val="000000" w:themeColor="text1"/>
          <w:sz w:val="32"/>
        </w:rPr>
      </w:pPr>
      <w:r w:rsidRPr="00A17C91">
        <w:rPr>
          <w:color w:val="000000" w:themeColor="text1"/>
          <w:sz w:val="32"/>
        </w:rPr>
        <w:lastRenderedPageBreak/>
        <w:t xml:space="preserve">VÝVOJ </w:t>
      </w:r>
      <w:r w:rsidR="004A2CB7" w:rsidRPr="00A17C91">
        <w:rPr>
          <w:color w:val="000000" w:themeColor="text1"/>
          <w:sz w:val="32"/>
        </w:rPr>
        <w:t xml:space="preserve">OWL </w:t>
      </w:r>
      <w:r w:rsidRPr="00A17C91">
        <w:rPr>
          <w:color w:val="000000" w:themeColor="text1"/>
          <w:sz w:val="32"/>
        </w:rPr>
        <w:t>ONTOLOGIE</w:t>
      </w:r>
    </w:p>
    <w:p w14:paraId="5DDD9488" w14:textId="77777777" w:rsidR="005124DB" w:rsidRPr="005124DB" w:rsidRDefault="005124DB" w:rsidP="005124DB"/>
    <w:p w14:paraId="18981833" w14:textId="77777777" w:rsidR="00A21C2C" w:rsidRDefault="00A21C2C" w:rsidP="00A21C2C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 xml:space="preserve">Využití ontologie a rozsah projektu </w:t>
      </w:r>
    </w:p>
    <w:p w14:paraId="1DE51A7F" w14:textId="77777777" w:rsidR="00A21C2C" w:rsidRDefault="00A21C2C" w:rsidP="00A21C2C"/>
    <w:p w14:paraId="793635ED" w14:textId="77777777" w:rsidR="00A21C2C" w:rsidRDefault="00A21C2C" w:rsidP="00A21C2C">
      <w:pPr>
        <w:jc w:val="both"/>
      </w:pPr>
      <w:r>
        <w:t xml:space="preserve">Uveďte, k jakému využití </w:t>
      </w:r>
      <w:r w:rsidR="004A2CB7">
        <w:t>by mohla vytvořená OWL ontologie sloužit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A21C2C" w14:paraId="4B279BA8" w14:textId="77777777" w:rsidTr="00A17C91">
        <w:tc>
          <w:tcPr>
            <w:tcW w:w="10314" w:type="dxa"/>
          </w:tcPr>
          <w:p w14:paraId="2FBFC35A" w14:textId="77777777" w:rsidR="00A21C2C" w:rsidRDefault="00A21C2C" w:rsidP="002B2214">
            <w:pPr>
              <w:jc w:val="both"/>
            </w:pPr>
          </w:p>
          <w:p w14:paraId="6AB63014" w14:textId="77777777" w:rsidR="00A21C2C" w:rsidRDefault="00A21C2C" w:rsidP="002B2214">
            <w:pPr>
              <w:jc w:val="both"/>
            </w:pPr>
          </w:p>
          <w:p w14:paraId="6A5F6E0B" w14:textId="77777777" w:rsidR="00A21C2C" w:rsidRDefault="00A21C2C" w:rsidP="002B2214">
            <w:pPr>
              <w:jc w:val="both"/>
            </w:pPr>
          </w:p>
          <w:p w14:paraId="6A0D82B8" w14:textId="77777777" w:rsidR="00A21C2C" w:rsidRDefault="00A21C2C" w:rsidP="002B2214">
            <w:pPr>
              <w:jc w:val="both"/>
            </w:pPr>
          </w:p>
          <w:p w14:paraId="235CCE2C" w14:textId="77777777" w:rsidR="00C626BB" w:rsidRDefault="00C626BB" w:rsidP="002B2214">
            <w:pPr>
              <w:jc w:val="both"/>
            </w:pPr>
          </w:p>
          <w:p w14:paraId="3A5E3518" w14:textId="77777777" w:rsidR="00A21C2C" w:rsidRDefault="00A21C2C" w:rsidP="002B2214">
            <w:pPr>
              <w:jc w:val="both"/>
            </w:pPr>
          </w:p>
        </w:tc>
      </w:tr>
    </w:tbl>
    <w:p w14:paraId="498B4FE0" w14:textId="77777777" w:rsidR="00A21C2C" w:rsidRDefault="00A21C2C" w:rsidP="00A21C2C"/>
    <w:p w14:paraId="00842809" w14:textId="77777777" w:rsidR="00A21C2C" w:rsidRDefault="00A21C2C" w:rsidP="00A21C2C">
      <w:pPr>
        <w:jc w:val="both"/>
      </w:pPr>
      <w:r>
        <w:t xml:space="preserve">Uveďte rozsah projektu. Od jakých informací/znalostí budete při vývoji ontologie abstrahovat, a jaké oblasti ontologie naopak bude pokrývat detailně? Svou volbu stručně vysvětlete: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A21C2C" w14:paraId="2166C138" w14:textId="77777777" w:rsidTr="00A17C91">
        <w:tc>
          <w:tcPr>
            <w:tcW w:w="10314" w:type="dxa"/>
          </w:tcPr>
          <w:p w14:paraId="690084B5" w14:textId="77777777" w:rsidR="00A21C2C" w:rsidRDefault="00A21C2C" w:rsidP="002B2214">
            <w:pPr>
              <w:jc w:val="both"/>
            </w:pPr>
          </w:p>
          <w:p w14:paraId="53F010BC" w14:textId="77777777" w:rsidR="00A21C2C" w:rsidRDefault="00A21C2C" w:rsidP="002B2214">
            <w:pPr>
              <w:jc w:val="both"/>
            </w:pPr>
          </w:p>
          <w:p w14:paraId="3BBEE0B4" w14:textId="77777777" w:rsidR="00C626BB" w:rsidRDefault="00C626BB" w:rsidP="002B2214">
            <w:pPr>
              <w:jc w:val="both"/>
            </w:pPr>
          </w:p>
          <w:p w14:paraId="24BF1C27" w14:textId="77777777" w:rsidR="00A21C2C" w:rsidRDefault="00A21C2C" w:rsidP="002B2214">
            <w:pPr>
              <w:jc w:val="both"/>
            </w:pPr>
          </w:p>
          <w:p w14:paraId="52A7D7F0" w14:textId="77777777" w:rsidR="00A17C91" w:rsidRDefault="00A17C91" w:rsidP="002B2214">
            <w:pPr>
              <w:jc w:val="both"/>
            </w:pPr>
          </w:p>
          <w:p w14:paraId="0C13EEE1" w14:textId="77777777" w:rsidR="00965426" w:rsidRDefault="00965426" w:rsidP="002B2214">
            <w:pPr>
              <w:jc w:val="both"/>
            </w:pPr>
          </w:p>
          <w:p w14:paraId="73BFD54C" w14:textId="77777777" w:rsidR="00A21C2C" w:rsidRDefault="00A21C2C" w:rsidP="002B2214">
            <w:pPr>
              <w:jc w:val="both"/>
            </w:pPr>
          </w:p>
        </w:tc>
      </w:tr>
    </w:tbl>
    <w:p w14:paraId="7E0F3783" w14:textId="77777777" w:rsidR="00965426" w:rsidRDefault="00965426" w:rsidP="00965426">
      <w:pPr>
        <w:pStyle w:val="Nadpis2"/>
        <w:ind w:left="284"/>
        <w:rPr>
          <w:color w:val="000000" w:themeColor="text1"/>
        </w:rPr>
      </w:pPr>
    </w:p>
    <w:p w14:paraId="28D1A94F" w14:textId="77777777" w:rsidR="00276D60" w:rsidRDefault="001E58BB" w:rsidP="00466846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 xml:space="preserve">Sémantika </w:t>
      </w:r>
      <w:r w:rsidR="0080050C">
        <w:rPr>
          <w:color w:val="000000" w:themeColor="text1"/>
        </w:rPr>
        <w:t>definovaných</w:t>
      </w:r>
      <w:r>
        <w:rPr>
          <w:color w:val="000000" w:themeColor="text1"/>
        </w:rPr>
        <w:t xml:space="preserve"> tříd</w:t>
      </w:r>
    </w:p>
    <w:p w14:paraId="0E58F3D3" w14:textId="77777777" w:rsidR="00694722" w:rsidRDefault="00694722" w:rsidP="00694722">
      <w:pPr>
        <w:spacing w:after="0"/>
        <w:jc w:val="both"/>
      </w:pPr>
    </w:p>
    <w:p w14:paraId="058E9B01" w14:textId="77777777" w:rsidR="004A2CB7" w:rsidRDefault="0080050C" w:rsidP="004A2CB7">
      <w:pPr>
        <w:spacing w:after="0"/>
        <w:jc w:val="both"/>
      </w:pPr>
      <w:r>
        <w:t>S</w:t>
      </w:r>
      <w:r w:rsidR="001E58BB">
        <w:t xml:space="preserve">lovně </w:t>
      </w:r>
      <w:r w:rsidR="00CC0C1E">
        <w:t>popište</w:t>
      </w:r>
      <w:r w:rsidR="001E58BB">
        <w:t xml:space="preserve"> </w:t>
      </w:r>
      <w:r w:rsidR="00CC0C1E">
        <w:t>význam</w:t>
      </w:r>
      <w:r>
        <w:t xml:space="preserve"> definovaných tříd</w:t>
      </w:r>
      <w:r w:rsidR="00CC0C1E">
        <w:t xml:space="preserve"> dle jejich obsažených podmínek</w:t>
      </w:r>
      <w:r w:rsidR="001E58BB">
        <w:t xml:space="preserve">. </w:t>
      </w:r>
      <w:r>
        <w:t xml:space="preserve">Zdůvodněte, proč byly odvozeny dané třídy a ne jiné. </w:t>
      </w:r>
      <w:r w:rsidR="001E58BB">
        <w:t>Vše zapište do tabulky níže, ve které</w:t>
      </w:r>
      <w:r w:rsidR="00CC0C1E">
        <w:t xml:space="preserve"> se nachází</w:t>
      </w:r>
      <w:r w:rsidR="001E58BB">
        <w:t>:</w:t>
      </w:r>
    </w:p>
    <w:p w14:paraId="4ADD356D" w14:textId="77777777" w:rsidR="001E58BB" w:rsidRDefault="001E58BB" w:rsidP="001E58BB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Jméno třídy: explicitní název třídy </w:t>
      </w:r>
      <w:r w:rsidR="0078195D">
        <w:t xml:space="preserve">v </w:t>
      </w:r>
      <w:r>
        <w:t xml:space="preserve">OWL </w:t>
      </w:r>
      <w:r w:rsidR="0078195D">
        <w:t>grafu</w:t>
      </w:r>
    </w:p>
    <w:p w14:paraId="23577C0D" w14:textId="77777777" w:rsidR="001E58BB" w:rsidRDefault="0080050C" w:rsidP="0080050C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: podmínky obsažené v editoru </w:t>
      </w:r>
      <w:proofErr w:type="spellStart"/>
      <w:r>
        <w:t>Protégé</w:t>
      </w:r>
      <w:proofErr w:type="spellEnd"/>
      <w:r>
        <w:t xml:space="preserve"> u dané třídy </w:t>
      </w:r>
    </w:p>
    <w:p w14:paraId="6E3ED650" w14:textId="77777777" w:rsidR="001E58BB" w:rsidRDefault="0080050C" w:rsidP="001E58BB">
      <w:pPr>
        <w:pStyle w:val="Odstavecseseznamem"/>
        <w:numPr>
          <w:ilvl w:val="0"/>
          <w:numId w:val="16"/>
        </w:numPr>
        <w:spacing w:after="0"/>
        <w:jc w:val="both"/>
      </w:pPr>
      <w:r>
        <w:t>Sémantika třídy: vlastní vysvětlení sémantiky třídy spolu s odvozením</w:t>
      </w:r>
    </w:p>
    <w:p w14:paraId="7BB0A1DC" w14:textId="77777777" w:rsidR="001E58BB" w:rsidRDefault="001E58BB" w:rsidP="004A2CB7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80050C" w14:paraId="602435D9" w14:textId="77777777" w:rsidTr="00986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7D37" w14:textId="77777777" w:rsidR="0080050C" w:rsidRPr="00D800D5" w:rsidRDefault="0080050C" w:rsidP="001E58BB">
            <w:pPr>
              <w:jc w:val="center"/>
            </w:pPr>
            <w:bookmarkStart w:id="2" w:name="_Hlk157502571"/>
            <w:r>
              <w:rPr>
                <w:lang w:val="en-US"/>
              </w:rPr>
              <w:lastRenderedPageBreak/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69067" w14:textId="77777777" w:rsidR="0080050C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7DEEAF0F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třídy </w:t>
            </w:r>
          </w:p>
          <w:p w14:paraId="48BEC504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proofErr w:type="spellStart"/>
            <w:r w:rsidRPr="009168B9">
              <w:rPr>
                <w:color w:val="FFC000"/>
              </w:rPr>
              <w:t>Protégé</w:t>
            </w:r>
            <w:proofErr w:type="spellEnd"/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5998F9F3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třídy </w:t>
            </w:r>
          </w:p>
          <w:p w14:paraId="5CB9D4C3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80050C" w14:paraId="635343C0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AD15" w14:textId="77777777" w:rsidR="0080050C" w:rsidRPr="00986BCF" w:rsidRDefault="0080050C" w:rsidP="001E58BB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6E40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05F15A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08CE4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752C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E4DF7E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BBB2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050C" w14:paraId="189458AB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AFD69" w14:textId="77777777" w:rsidR="0080050C" w:rsidRPr="00986BCF" w:rsidRDefault="0080050C" w:rsidP="001E58BB">
            <w:pPr>
              <w:jc w:val="center"/>
            </w:pPr>
            <w:r w:rsidRPr="00986BCF"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864C3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FE487B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2F8701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AEF8D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A4EB49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1B1E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050C" w14:paraId="3D6A6445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5AE3" w14:textId="77777777" w:rsidR="0080050C" w:rsidRPr="00986BCF" w:rsidRDefault="0080050C" w:rsidP="001E58BB">
            <w:pPr>
              <w:jc w:val="center"/>
            </w:pPr>
            <w:r w:rsidRPr="00986BCF"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63E0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8D3EB3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3AB26F4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34E3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7B39E9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D9B3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050C" w14:paraId="5C712EE6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8668" w14:textId="77777777" w:rsidR="0080050C" w:rsidRPr="00986BCF" w:rsidRDefault="0080050C" w:rsidP="001E58BB">
            <w:pPr>
              <w:jc w:val="center"/>
            </w:pPr>
            <w:r w:rsidRPr="00986BCF">
              <w:t>4</w:t>
            </w:r>
          </w:p>
          <w:p w14:paraId="4452075E" w14:textId="77777777" w:rsidR="0080050C" w:rsidRPr="00986BCF" w:rsidRDefault="0080050C" w:rsidP="001E58BB">
            <w:pPr>
              <w:jc w:val="center"/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74D9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1C582F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6FFB7C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F99EB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85FD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050C" w14:paraId="4C492F85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0E49" w14:textId="77777777" w:rsidR="0080050C" w:rsidRPr="00986BCF" w:rsidRDefault="0080050C" w:rsidP="001E58BB">
            <w:pPr>
              <w:jc w:val="center"/>
            </w:pPr>
            <w:r w:rsidRPr="00986BCF"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F376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FA1E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51B4E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3540FA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50A6ECB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2"/>
    </w:tbl>
    <w:p w14:paraId="2EB0EFFD" w14:textId="77777777" w:rsidR="00965426" w:rsidRDefault="00965426" w:rsidP="004A2CB7">
      <w:pPr>
        <w:spacing w:after="0"/>
        <w:jc w:val="both"/>
      </w:pPr>
    </w:p>
    <w:p w14:paraId="54F37B40" w14:textId="77777777" w:rsidR="002B2214" w:rsidRDefault="00561C82" w:rsidP="004A2CB7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definované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1BCC24E3" w14:textId="77777777" w:rsidR="002B2214" w:rsidRDefault="002B2214" w:rsidP="004A2CB7">
      <w:pPr>
        <w:spacing w:after="0"/>
        <w:jc w:val="both"/>
      </w:pPr>
    </w:p>
    <w:p w14:paraId="01AFDBC1" w14:textId="77777777" w:rsidR="002B2214" w:rsidRDefault="0078195D" w:rsidP="002B2214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Axiom uzávěru vlastnosti</w:t>
      </w:r>
    </w:p>
    <w:p w14:paraId="528E32EF" w14:textId="77777777" w:rsidR="002B2214" w:rsidRDefault="002B2214" w:rsidP="004A2CB7">
      <w:pPr>
        <w:spacing w:after="0"/>
        <w:jc w:val="both"/>
      </w:pPr>
    </w:p>
    <w:p w14:paraId="3444E108" w14:textId="77777777" w:rsidR="002B2214" w:rsidRDefault="002B2214" w:rsidP="002B2214">
      <w:pPr>
        <w:spacing w:after="0"/>
        <w:jc w:val="both"/>
      </w:pPr>
      <w:r>
        <w:t xml:space="preserve">Slovně popište význam použitého axiomu závěru vlastnosti u daných tříd. Zdůvodněte, proč byl použit axiom uzávěru vlastnosti právě u </w:t>
      </w:r>
      <w:r w:rsidR="0078195D">
        <w:t>těchto tříd</w:t>
      </w:r>
      <w:r>
        <w:t>:</w:t>
      </w:r>
    </w:p>
    <w:p w14:paraId="5179B118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>Jméno</w:t>
      </w:r>
      <w:r w:rsidR="0078195D">
        <w:t xml:space="preserve"> třídy: explicitní název třídy v</w:t>
      </w:r>
      <w:r>
        <w:t xml:space="preserve"> OWL </w:t>
      </w:r>
      <w:r w:rsidR="0078195D">
        <w:t>grafu</w:t>
      </w:r>
    </w:p>
    <w:p w14:paraId="448BC09B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</w:t>
      </w:r>
      <w:r w:rsidR="0078195D">
        <w:t>třídy s axiomem</w:t>
      </w:r>
      <w:r>
        <w:t xml:space="preserve">: </w:t>
      </w:r>
      <w:r w:rsidR="0078195D">
        <w:t xml:space="preserve">podoba axiomu </w:t>
      </w:r>
      <w:r>
        <w:t xml:space="preserve">v editoru </w:t>
      </w:r>
      <w:proofErr w:type="spellStart"/>
      <w:r>
        <w:t>Protégé</w:t>
      </w:r>
      <w:proofErr w:type="spellEnd"/>
      <w:r>
        <w:t xml:space="preserve"> u dané třídy </w:t>
      </w:r>
    </w:p>
    <w:p w14:paraId="4068E0D0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>Sémantika třídy</w:t>
      </w:r>
      <w:r w:rsidR="0078195D">
        <w:t xml:space="preserve"> s axiomem</w:t>
      </w:r>
      <w:r>
        <w:t xml:space="preserve">: vlastní vysvětlení sémantiky třídy </w:t>
      </w:r>
      <w:r w:rsidR="0078195D">
        <w:t xml:space="preserve">s axiomem </w:t>
      </w:r>
    </w:p>
    <w:p w14:paraId="128551A0" w14:textId="77777777" w:rsidR="002B2214" w:rsidRDefault="002B2214" w:rsidP="002B2214">
      <w:pPr>
        <w:spacing w:after="0"/>
        <w:jc w:val="both"/>
      </w:pPr>
    </w:p>
    <w:p w14:paraId="1F99143C" w14:textId="77777777" w:rsidR="0078195D" w:rsidRDefault="0078195D" w:rsidP="002B2214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2B2214" w14:paraId="3ECCC7C7" w14:textId="77777777" w:rsidTr="002B22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029C" w14:textId="77777777" w:rsidR="002B2214" w:rsidRPr="00D800D5" w:rsidRDefault="002B2214" w:rsidP="002B2214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2F914" w14:textId="77777777" w:rsidR="002B2214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1D8A6F60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 w:rsidR="0078195D">
              <w:t>třídy s axiomem</w:t>
            </w:r>
            <w:r w:rsidRPr="009168B9">
              <w:t xml:space="preserve"> </w:t>
            </w:r>
          </w:p>
          <w:p w14:paraId="62DF7A22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proofErr w:type="spellStart"/>
            <w:r w:rsidRPr="009168B9">
              <w:rPr>
                <w:color w:val="FFC000"/>
              </w:rPr>
              <w:t>Protégé</w:t>
            </w:r>
            <w:proofErr w:type="spellEnd"/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325D5666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 w:rsidR="0078195D">
              <w:t>třídy s axiomem</w:t>
            </w:r>
            <w:r w:rsidRPr="009168B9">
              <w:t xml:space="preserve"> </w:t>
            </w:r>
          </w:p>
          <w:p w14:paraId="41C85E0C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2B2214" w14:paraId="4674426D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8F9D4" w14:textId="77777777" w:rsidR="002B2214" w:rsidRPr="00986BCF" w:rsidRDefault="002B2214" w:rsidP="002B2214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205E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2794A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7DE69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08BD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073201E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3D02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2214" w14:paraId="2EA9812E" w14:textId="77777777" w:rsidTr="002B22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53187" w14:textId="77777777" w:rsidR="002B2214" w:rsidRPr="00986BCF" w:rsidRDefault="002B2214" w:rsidP="002B2214">
            <w:pPr>
              <w:jc w:val="center"/>
            </w:pPr>
            <w:r w:rsidRPr="00986BCF"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F165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DE7200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C860AF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0EFC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75CBAA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04BD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2214" w14:paraId="04D7ECDB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963C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421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38E1A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4352B6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ADC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A4C3A76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BA5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2214" w14:paraId="425E67AE" w14:textId="77777777" w:rsidTr="002B22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33D8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4</w:t>
            </w:r>
          </w:p>
          <w:p w14:paraId="051FDEB5" w14:textId="77777777" w:rsidR="002B2214" w:rsidRPr="002B2214" w:rsidRDefault="002B2214" w:rsidP="002B2214">
            <w:pPr>
              <w:jc w:val="center"/>
              <w:rPr>
                <w:b w:val="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752F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2F6518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45F51B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C6CD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96F2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2214" w14:paraId="525749F5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46AB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FF166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C9BF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6940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666CF5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A6EA908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9BD22BA" w14:textId="77777777" w:rsidR="002B2214" w:rsidRDefault="002B2214" w:rsidP="004A2CB7">
      <w:pPr>
        <w:spacing w:after="0"/>
        <w:jc w:val="both"/>
      </w:pPr>
    </w:p>
    <w:p w14:paraId="67EA3AE5" w14:textId="77777777" w:rsidR="0078195D" w:rsidRDefault="0078195D" w:rsidP="0078195D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1FE250AA" w14:textId="77777777" w:rsidR="0078195D" w:rsidRDefault="0078195D" w:rsidP="0078195D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lastRenderedPageBreak/>
        <w:t>Axiom pokrytí třídy</w:t>
      </w:r>
    </w:p>
    <w:p w14:paraId="483D4BB2" w14:textId="77777777" w:rsidR="0078195D" w:rsidRDefault="0078195D" w:rsidP="0078195D">
      <w:pPr>
        <w:spacing w:after="0"/>
        <w:jc w:val="both"/>
      </w:pPr>
    </w:p>
    <w:p w14:paraId="728DBF82" w14:textId="77777777" w:rsidR="0078195D" w:rsidRDefault="0078195D" w:rsidP="0078195D">
      <w:pPr>
        <w:spacing w:after="0"/>
        <w:jc w:val="both"/>
      </w:pPr>
      <w:r>
        <w:t>Slovně popište význam použitého axiomu pokrytí třídy u dané třídy. Zdůvodněte, proč byl použit axiom pokrytí třídy právě u této:</w:t>
      </w:r>
    </w:p>
    <w:p w14:paraId="42F8C1E2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>Jméno třídy: explicitní název třídy v OWL grafu</w:t>
      </w:r>
    </w:p>
    <w:p w14:paraId="5C32C4E8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 s axiomem: podoba axiomu v editoru </w:t>
      </w:r>
      <w:proofErr w:type="spellStart"/>
      <w:r>
        <w:t>Protégé</w:t>
      </w:r>
      <w:proofErr w:type="spellEnd"/>
      <w:r>
        <w:t xml:space="preserve"> u dané třídy </w:t>
      </w:r>
    </w:p>
    <w:p w14:paraId="22B8CEE7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 s axiomem: vlastní vysvětlení sémantiky třídy s axiomem </w:t>
      </w:r>
    </w:p>
    <w:p w14:paraId="26E6267F" w14:textId="77777777" w:rsidR="0078195D" w:rsidRDefault="0078195D" w:rsidP="0078195D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78195D" w14:paraId="5A03E281" w14:textId="77777777" w:rsidTr="00C67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A0EA" w14:textId="77777777" w:rsidR="0078195D" w:rsidRPr="00D800D5" w:rsidRDefault="0078195D" w:rsidP="00C677AF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157C" w14:textId="77777777" w:rsidR="0078195D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741E2623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>
              <w:t>třídy s axiomem</w:t>
            </w:r>
            <w:r w:rsidRPr="009168B9">
              <w:t xml:space="preserve"> </w:t>
            </w:r>
          </w:p>
          <w:p w14:paraId="43AA02BA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proofErr w:type="spellStart"/>
            <w:r w:rsidRPr="009168B9">
              <w:rPr>
                <w:color w:val="FFC000"/>
              </w:rPr>
              <w:t>Protégé</w:t>
            </w:r>
            <w:proofErr w:type="spellEnd"/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6C3776B4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>
              <w:t>třídy s axiomem</w:t>
            </w:r>
            <w:r w:rsidRPr="009168B9">
              <w:t xml:space="preserve"> </w:t>
            </w:r>
          </w:p>
          <w:p w14:paraId="26D1CF21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78195D" w14:paraId="3419982D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4D92" w14:textId="77777777" w:rsidR="0078195D" w:rsidRPr="00986BCF" w:rsidRDefault="0078195D" w:rsidP="00C677AF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CAA7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646918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20A44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C4A3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C37090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2BD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8195D" w14:paraId="79FEB9E1" w14:textId="77777777" w:rsidTr="00C67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FB67D" w14:textId="77777777" w:rsidR="0078195D" w:rsidRPr="0078195D" w:rsidRDefault="0078195D" w:rsidP="00C677AF">
            <w:pPr>
              <w:jc w:val="center"/>
              <w:rPr>
                <w:b w:val="0"/>
              </w:rPr>
            </w:pPr>
            <w:r w:rsidRPr="0078195D">
              <w:rPr>
                <w:b w:val="0"/>
              </w:rPr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AAF9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03CE41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0C4524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5264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F697C7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71C7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195D" w14:paraId="01E4DCCA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DDBB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257A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CA8B4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D4E8B25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EE8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983E1D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9C6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8195D" w14:paraId="21DA81DF" w14:textId="77777777" w:rsidTr="00C67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708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4</w:t>
            </w:r>
          </w:p>
          <w:p w14:paraId="7209F9D8" w14:textId="77777777" w:rsidR="0078195D" w:rsidRPr="002B2214" w:rsidRDefault="0078195D" w:rsidP="00C677AF">
            <w:pPr>
              <w:jc w:val="center"/>
              <w:rPr>
                <w:b w:val="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BF72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372226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25EC51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7911B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7CB3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195D" w14:paraId="65FC0C0F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50D3F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FD6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C531B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0D19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4C4D33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3A848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1677870" w14:textId="77777777" w:rsidR="0078195D" w:rsidRDefault="0078195D" w:rsidP="0078195D">
      <w:pPr>
        <w:spacing w:after="0"/>
        <w:jc w:val="both"/>
      </w:pPr>
    </w:p>
    <w:p w14:paraId="4984241F" w14:textId="77777777" w:rsidR="00965426" w:rsidRDefault="00965426" w:rsidP="00965426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definované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6D6AA561" w14:textId="77777777" w:rsidR="0078195D" w:rsidRDefault="0078195D" w:rsidP="004A2CB7">
      <w:pPr>
        <w:spacing w:after="0"/>
        <w:jc w:val="both"/>
      </w:pPr>
    </w:p>
    <w:p w14:paraId="2F577E90" w14:textId="77777777" w:rsidR="00CC0C1E" w:rsidRDefault="00CC0C1E" w:rsidP="0080050C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Testo</w:t>
      </w:r>
      <w:r w:rsidR="004A2CB7" w:rsidRPr="001E58BB">
        <w:rPr>
          <w:color w:val="000000" w:themeColor="text1"/>
        </w:rPr>
        <w:t xml:space="preserve">vací třídy </w:t>
      </w:r>
    </w:p>
    <w:p w14:paraId="4A9F2B9C" w14:textId="77777777" w:rsidR="0080050C" w:rsidRPr="0080050C" w:rsidRDefault="0080050C" w:rsidP="0080050C"/>
    <w:tbl>
      <w:tblPr>
        <w:tblStyle w:val="Svtlseznam"/>
        <w:tblpPr w:leftFromText="141" w:rightFromText="141" w:vertAnchor="text" w:horzAnchor="margin" w:tblpXSpec="center" w:tblpY="1087"/>
        <w:tblW w:w="0" w:type="auto"/>
        <w:tblLook w:val="04A0" w:firstRow="1" w:lastRow="0" w:firstColumn="1" w:lastColumn="0" w:noHBand="0" w:noVBand="1"/>
      </w:tblPr>
      <w:tblGrid>
        <w:gridCol w:w="392"/>
        <w:gridCol w:w="1843"/>
        <w:gridCol w:w="7667"/>
      </w:tblGrid>
      <w:tr w:rsidR="004A2CB7" w14:paraId="6709AB78" w14:textId="77777777" w:rsidTr="00986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8DC95" w14:textId="77777777" w:rsidR="004A2CB7" w:rsidRPr="00D800D5" w:rsidRDefault="004A2CB7" w:rsidP="004A2CB7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22F7" w14:textId="77777777" w:rsidR="004A2CB7" w:rsidRDefault="004A2CB7" w:rsidP="004A2CB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ovací třída</w:t>
            </w:r>
          </w:p>
        </w:tc>
        <w:tc>
          <w:tcPr>
            <w:tcW w:w="7667" w:type="dxa"/>
            <w:tcBorders>
              <w:left w:val="single" w:sz="4" w:space="0" w:color="auto"/>
              <w:bottom w:val="single" w:sz="4" w:space="0" w:color="auto"/>
            </w:tcBorders>
          </w:tcPr>
          <w:p w14:paraId="04310140" w14:textId="77777777" w:rsidR="004A2CB7" w:rsidRDefault="004A2CB7" w:rsidP="004A2CB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říčiny konzistence/nekonzistence</w:t>
            </w:r>
          </w:p>
        </w:tc>
      </w:tr>
      <w:tr w:rsidR="004A2CB7" w14:paraId="25244F6A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415C6" w14:textId="77777777" w:rsidR="004A2CB7" w:rsidRPr="002B3706" w:rsidRDefault="004A2CB7" w:rsidP="004A2CB7">
            <w:pPr>
              <w:jc w:val="center"/>
            </w:pPr>
            <w:r w:rsidRPr="002B3706"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3E73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C7C71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5F03DF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A2CB7" w14:paraId="379C1D3F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76155" w14:textId="77777777" w:rsidR="004A2CB7" w:rsidRPr="002B3706" w:rsidRDefault="004A2CB7" w:rsidP="004A2CB7">
            <w:pPr>
              <w:jc w:val="center"/>
            </w:pPr>
            <w:r w:rsidRPr="002B3706"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F331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5546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EF3A4B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2CB7" w14:paraId="4937450B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D718" w14:textId="77777777" w:rsidR="004A2CB7" w:rsidRPr="002B3706" w:rsidRDefault="004A2CB7" w:rsidP="004A2CB7">
            <w:pPr>
              <w:jc w:val="center"/>
            </w:pPr>
            <w:r w:rsidRPr="002B3706"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AB26C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B911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1D7A73B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860A331" w14:textId="77777777" w:rsidR="004A2CB7" w:rsidRDefault="004A2CB7" w:rsidP="001E58BB">
      <w:pPr>
        <w:spacing w:after="0"/>
        <w:jc w:val="both"/>
      </w:pPr>
      <w:r>
        <w:t xml:space="preserve">Do tabulky níže uveďte všechny testovací třídy Vaší ontologie. U všech testovacích tříd uveďte v komentáři důvod konzistence/nekonzistence. U testovacích tříd musí být </w:t>
      </w:r>
      <w:r w:rsidR="00CC0C1E">
        <w:t>zřejmé, co je u třídy testováno (význam testovací třídy, viz str. 1 v protokolu).</w:t>
      </w:r>
    </w:p>
    <w:p w14:paraId="5E618ABB" w14:textId="77777777" w:rsidR="00986BCF" w:rsidRDefault="00986BCF">
      <w:pPr>
        <w:rPr>
          <w:color w:val="000000" w:themeColor="text1"/>
        </w:rPr>
      </w:pPr>
    </w:p>
    <w:p w14:paraId="5F141268" w14:textId="77777777" w:rsidR="00986BCF" w:rsidRDefault="00986BCF" w:rsidP="00986BCF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testovací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2012FDE5" w14:textId="77777777" w:rsidR="0080050C" w:rsidRDefault="0080050C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color w:val="000000" w:themeColor="text1"/>
        </w:rPr>
        <w:br w:type="page"/>
      </w:r>
    </w:p>
    <w:p w14:paraId="13A2F311" w14:textId="77777777" w:rsidR="00335EC5" w:rsidRPr="004C4062" w:rsidRDefault="005A203D" w:rsidP="00335EC5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 w:rsidRPr="00335EC5">
        <w:rPr>
          <w:color w:val="000000" w:themeColor="text1"/>
        </w:rPr>
        <w:lastRenderedPageBreak/>
        <w:t xml:space="preserve">Vložená </w:t>
      </w:r>
      <w:r w:rsidR="00335EC5" w:rsidRPr="00335EC5">
        <w:rPr>
          <w:color w:val="000000" w:themeColor="text1"/>
        </w:rPr>
        <w:t>struktura ontologie (</w:t>
      </w:r>
      <w:proofErr w:type="spellStart"/>
      <w:r w:rsidR="00335EC5" w:rsidRPr="00335EC5">
        <w:rPr>
          <w:color w:val="000000" w:themeColor="text1"/>
        </w:rPr>
        <w:t>asserted</w:t>
      </w:r>
      <w:proofErr w:type="spellEnd"/>
      <w:r w:rsidR="00335EC5" w:rsidRPr="00335EC5">
        <w:rPr>
          <w:color w:val="000000" w:themeColor="text1"/>
        </w:rPr>
        <w:t xml:space="preserve"> hierarchy)</w:t>
      </w:r>
    </w:p>
    <w:p w14:paraId="6D53817B" w14:textId="77777777" w:rsidR="00A453E6" w:rsidRDefault="00A453E6" w:rsidP="00A453E6">
      <w:r>
        <w:t xml:space="preserve">Zde vložte obrázek zachycující vloženou strukturu ontologie. Využijte vhodný vizualizační nástroj prostředí </w:t>
      </w:r>
      <w:proofErr w:type="spellStart"/>
      <w:r>
        <w:t>Protégé</w:t>
      </w:r>
      <w:proofErr w:type="spellEnd"/>
      <w:r>
        <w:t>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922"/>
      </w:tblGrid>
      <w:tr w:rsidR="00335EC5" w14:paraId="2DC60E8C" w14:textId="77777777" w:rsidTr="00325364">
        <w:tc>
          <w:tcPr>
            <w:tcW w:w="9922" w:type="dxa"/>
          </w:tcPr>
          <w:p w14:paraId="379B2F44" w14:textId="77777777" w:rsidR="00335EC5" w:rsidRDefault="00335EC5" w:rsidP="00335EC5"/>
          <w:p w14:paraId="5771069D" w14:textId="77777777" w:rsidR="00335EC5" w:rsidRDefault="00335EC5" w:rsidP="00335EC5"/>
          <w:p w14:paraId="261796BE" w14:textId="77777777" w:rsidR="00335EC5" w:rsidRDefault="00335EC5" w:rsidP="00335EC5"/>
          <w:p w14:paraId="71FECB77" w14:textId="77777777" w:rsidR="00335EC5" w:rsidRDefault="00335EC5" w:rsidP="00335EC5"/>
          <w:p w14:paraId="56D08944" w14:textId="77777777" w:rsidR="00335EC5" w:rsidRDefault="00335EC5" w:rsidP="00335EC5"/>
          <w:p w14:paraId="192EEB45" w14:textId="77777777" w:rsidR="00335EC5" w:rsidRDefault="00335EC5" w:rsidP="00335EC5"/>
          <w:p w14:paraId="38046951" w14:textId="77777777" w:rsidR="00335EC5" w:rsidRDefault="00335EC5" w:rsidP="00335EC5"/>
          <w:p w14:paraId="1C492B8F" w14:textId="77777777" w:rsidR="00335EC5" w:rsidRDefault="00335EC5" w:rsidP="00335EC5"/>
          <w:p w14:paraId="3E18CC57" w14:textId="77777777" w:rsidR="00335EC5" w:rsidRDefault="00335EC5" w:rsidP="00335EC5"/>
          <w:p w14:paraId="5863F2B5" w14:textId="77777777" w:rsidR="00335EC5" w:rsidRDefault="00335EC5" w:rsidP="00335EC5"/>
          <w:p w14:paraId="0D62E013" w14:textId="77777777" w:rsidR="00335EC5" w:rsidRDefault="00335EC5" w:rsidP="00335EC5"/>
          <w:p w14:paraId="253AF5F9" w14:textId="77777777" w:rsidR="00335EC5" w:rsidRDefault="00335EC5" w:rsidP="00335EC5"/>
          <w:p w14:paraId="61FB065B" w14:textId="77777777" w:rsidR="00335EC5" w:rsidRDefault="00335EC5" w:rsidP="00335EC5"/>
          <w:p w14:paraId="762FB409" w14:textId="77777777" w:rsidR="00335EC5" w:rsidRDefault="00335EC5" w:rsidP="00335EC5"/>
          <w:p w14:paraId="1F1ABB73" w14:textId="77777777" w:rsidR="00335EC5" w:rsidRDefault="00335EC5" w:rsidP="00335EC5"/>
          <w:p w14:paraId="5F96001E" w14:textId="77777777" w:rsidR="00335EC5" w:rsidRDefault="00335EC5" w:rsidP="00335EC5"/>
          <w:p w14:paraId="188F7AD5" w14:textId="77777777" w:rsidR="00335EC5" w:rsidRDefault="00335EC5" w:rsidP="00335EC5"/>
          <w:p w14:paraId="5368017D" w14:textId="77777777" w:rsidR="00335EC5" w:rsidRDefault="00335EC5" w:rsidP="00335EC5"/>
          <w:p w14:paraId="580DF685" w14:textId="77777777" w:rsidR="00335EC5" w:rsidRDefault="00335EC5" w:rsidP="00335EC5"/>
          <w:p w14:paraId="2AB72B8D" w14:textId="77777777" w:rsidR="00335EC5" w:rsidRDefault="00335EC5" w:rsidP="00335EC5"/>
          <w:p w14:paraId="500E94E4" w14:textId="77777777" w:rsidR="00335EC5" w:rsidRDefault="00335EC5" w:rsidP="00335EC5"/>
          <w:p w14:paraId="5A72D268" w14:textId="77777777" w:rsidR="00335EC5" w:rsidRDefault="00335EC5" w:rsidP="00335EC5"/>
          <w:p w14:paraId="01FEC8FC" w14:textId="77777777" w:rsidR="00335EC5" w:rsidRDefault="00335EC5" w:rsidP="00335EC5"/>
          <w:p w14:paraId="26711FEC" w14:textId="77777777" w:rsidR="00335EC5" w:rsidRDefault="00335EC5" w:rsidP="00335EC5"/>
          <w:p w14:paraId="5CE2794D" w14:textId="77777777" w:rsidR="00335EC5" w:rsidRDefault="00335EC5" w:rsidP="00335EC5"/>
          <w:p w14:paraId="77546446" w14:textId="77777777" w:rsidR="00335EC5" w:rsidRDefault="00335EC5" w:rsidP="00335EC5"/>
          <w:p w14:paraId="7B97C172" w14:textId="77777777" w:rsidR="00335EC5" w:rsidRDefault="00335EC5" w:rsidP="00335EC5"/>
          <w:p w14:paraId="07E52189" w14:textId="77777777" w:rsidR="00335EC5" w:rsidRDefault="00335EC5" w:rsidP="00335EC5"/>
          <w:p w14:paraId="7C4446A1" w14:textId="77777777" w:rsidR="00335EC5" w:rsidRDefault="00335EC5" w:rsidP="00335EC5"/>
          <w:p w14:paraId="625681BA" w14:textId="77777777" w:rsidR="00335EC5" w:rsidRDefault="00335EC5" w:rsidP="00335EC5"/>
          <w:p w14:paraId="2BBBA459" w14:textId="77777777" w:rsidR="00335EC5" w:rsidRDefault="00335EC5" w:rsidP="00335EC5"/>
          <w:p w14:paraId="589CB3C3" w14:textId="77777777" w:rsidR="00335EC5" w:rsidRDefault="00335EC5" w:rsidP="00335EC5"/>
          <w:p w14:paraId="0EA919FB" w14:textId="77777777" w:rsidR="00335EC5" w:rsidRDefault="00335EC5" w:rsidP="00335EC5"/>
          <w:p w14:paraId="0856795F" w14:textId="77777777" w:rsidR="00335EC5" w:rsidRDefault="00335EC5" w:rsidP="00335EC5"/>
          <w:p w14:paraId="787AD40D" w14:textId="77777777" w:rsidR="00335EC5" w:rsidRDefault="00335EC5" w:rsidP="00335EC5"/>
          <w:p w14:paraId="1B25ECD0" w14:textId="77777777" w:rsidR="00335EC5" w:rsidRDefault="00335EC5" w:rsidP="00335EC5"/>
          <w:p w14:paraId="18FAA53B" w14:textId="77777777" w:rsidR="00335EC5" w:rsidRDefault="00335EC5" w:rsidP="00335EC5"/>
          <w:p w14:paraId="62A18EB7" w14:textId="77777777" w:rsidR="00335EC5" w:rsidRDefault="00335EC5" w:rsidP="00335EC5"/>
          <w:p w14:paraId="6AECEADA" w14:textId="77777777" w:rsidR="00335EC5" w:rsidRDefault="00335EC5" w:rsidP="00335EC5"/>
          <w:p w14:paraId="1DFAAE60" w14:textId="77777777" w:rsidR="00335EC5" w:rsidRDefault="00335EC5" w:rsidP="00335EC5"/>
          <w:p w14:paraId="3500520C" w14:textId="77777777" w:rsidR="00986BCF" w:rsidRDefault="00986BCF" w:rsidP="00335EC5"/>
          <w:p w14:paraId="68586089" w14:textId="77777777" w:rsidR="00986BCF" w:rsidRDefault="00986BCF" w:rsidP="00335EC5"/>
          <w:p w14:paraId="217C613B" w14:textId="77777777" w:rsidR="00986BCF" w:rsidRDefault="00986BCF" w:rsidP="00335EC5"/>
          <w:p w14:paraId="3BAAD8C5" w14:textId="77777777" w:rsidR="00986BCF" w:rsidRDefault="00986BCF" w:rsidP="00335EC5"/>
          <w:p w14:paraId="244ACA38" w14:textId="77777777" w:rsidR="00986BCF" w:rsidRDefault="00986BCF" w:rsidP="00335EC5"/>
          <w:p w14:paraId="643C9936" w14:textId="77777777" w:rsidR="00986BCF" w:rsidRDefault="00986BCF" w:rsidP="00335EC5"/>
          <w:p w14:paraId="03CEA8C7" w14:textId="77777777" w:rsidR="00986BCF" w:rsidRDefault="00986BCF" w:rsidP="00335EC5"/>
          <w:p w14:paraId="2A2D8CF2" w14:textId="77777777" w:rsidR="00986BCF" w:rsidRDefault="00986BCF" w:rsidP="00335EC5"/>
          <w:p w14:paraId="3084F1A9" w14:textId="77777777" w:rsidR="00335EC5" w:rsidRDefault="00335EC5" w:rsidP="00335EC5"/>
          <w:p w14:paraId="7737C0C0" w14:textId="77777777" w:rsidR="00335EC5" w:rsidRDefault="00335EC5" w:rsidP="00335EC5"/>
          <w:p w14:paraId="30EA7638" w14:textId="77777777" w:rsidR="00335EC5" w:rsidRDefault="00335EC5" w:rsidP="00335EC5"/>
        </w:tc>
      </w:tr>
    </w:tbl>
    <w:p w14:paraId="2228E049" w14:textId="77777777" w:rsidR="00335EC5" w:rsidRPr="004C4062" w:rsidRDefault="00335EC5" w:rsidP="00335EC5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lastRenderedPageBreak/>
        <w:t>Odvozená</w:t>
      </w:r>
      <w:r w:rsidRPr="00335EC5">
        <w:rPr>
          <w:color w:val="000000" w:themeColor="text1"/>
        </w:rPr>
        <w:t xml:space="preserve"> struktura ontologie (</w:t>
      </w:r>
      <w:proofErr w:type="spellStart"/>
      <w:r w:rsidR="008D1065">
        <w:rPr>
          <w:color w:val="000000" w:themeColor="text1"/>
        </w:rPr>
        <w:t>inferred</w:t>
      </w:r>
      <w:proofErr w:type="spellEnd"/>
      <w:r w:rsidRPr="00335EC5">
        <w:rPr>
          <w:color w:val="000000" w:themeColor="text1"/>
        </w:rPr>
        <w:t xml:space="preserve"> hierarchy)</w:t>
      </w:r>
    </w:p>
    <w:p w14:paraId="153118AE" w14:textId="77777777" w:rsidR="00335EC5" w:rsidRDefault="009E27AD" w:rsidP="00335EC5">
      <w:r>
        <w:t>Zde vložte obrázek zachycujíc</w:t>
      </w:r>
      <w:r w:rsidR="005124DB">
        <w:t>í odvozenou strukturu ontologie</w:t>
      </w:r>
      <w:r>
        <w:t>. Využijte vhodný vizuali</w:t>
      </w:r>
      <w:r w:rsidR="00325364">
        <w:t xml:space="preserve">zační nástroj prostředí </w:t>
      </w:r>
      <w:proofErr w:type="spellStart"/>
      <w:r w:rsidR="00325364">
        <w:t>Protégé</w:t>
      </w:r>
      <w:proofErr w:type="spellEnd"/>
      <w:r w:rsidR="00325364">
        <w:t>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922"/>
      </w:tblGrid>
      <w:tr w:rsidR="00335EC5" w14:paraId="2CED7ABE" w14:textId="77777777" w:rsidTr="00325364">
        <w:tc>
          <w:tcPr>
            <w:tcW w:w="9922" w:type="dxa"/>
          </w:tcPr>
          <w:p w14:paraId="178C7B9E" w14:textId="77777777" w:rsidR="00335EC5" w:rsidRDefault="00335EC5" w:rsidP="00456C0A"/>
          <w:p w14:paraId="036F1CEA" w14:textId="77777777" w:rsidR="00335EC5" w:rsidRDefault="00335EC5" w:rsidP="00456C0A"/>
          <w:p w14:paraId="58B4FF8B" w14:textId="77777777" w:rsidR="00335EC5" w:rsidRDefault="00335EC5" w:rsidP="00456C0A"/>
          <w:p w14:paraId="32BC5CBA" w14:textId="77777777" w:rsidR="00335EC5" w:rsidRDefault="00335EC5" w:rsidP="00456C0A"/>
          <w:p w14:paraId="7F3E0E41" w14:textId="77777777" w:rsidR="00335EC5" w:rsidRDefault="00335EC5" w:rsidP="00456C0A"/>
          <w:p w14:paraId="0AB5C6C8" w14:textId="77777777" w:rsidR="00335EC5" w:rsidRDefault="00335EC5" w:rsidP="00456C0A"/>
          <w:p w14:paraId="7A97A12C" w14:textId="77777777" w:rsidR="00335EC5" w:rsidRDefault="00335EC5" w:rsidP="00456C0A"/>
          <w:p w14:paraId="260F0FDE" w14:textId="77777777" w:rsidR="00335EC5" w:rsidRDefault="00335EC5" w:rsidP="00456C0A"/>
          <w:p w14:paraId="2AE08D4B" w14:textId="77777777" w:rsidR="00335EC5" w:rsidRDefault="00335EC5" w:rsidP="00456C0A"/>
          <w:p w14:paraId="03994154" w14:textId="77777777" w:rsidR="00335EC5" w:rsidRDefault="00335EC5" w:rsidP="00456C0A"/>
          <w:p w14:paraId="296BE725" w14:textId="77777777" w:rsidR="00335EC5" w:rsidRDefault="00335EC5" w:rsidP="00456C0A"/>
          <w:p w14:paraId="2B8F2FB0" w14:textId="77777777" w:rsidR="00335EC5" w:rsidRDefault="00335EC5" w:rsidP="00456C0A"/>
          <w:p w14:paraId="2F254416" w14:textId="77777777" w:rsidR="00335EC5" w:rsidRDefault="00335EC5" w:rsidP="00456C0A"/>
          <w:p w14:paraId="43B1CEF7" w14:textId="77777777" w:rsidR="00335EC5" w:rsidRDefault="00335EC5" w:rsidP="00456C0A"/>
          <w:p w14:paraId="175DC4CE" w14:textId="77777777" w:rsidR="00335EC5" w:rsidRDefault="00335EC5" w:rsidP="00456C0A"/>
          <w:p w14:paraId="0353DBF8" w14:textId="77777777" w:rsidR="00335EC5" w:rsidRDefault="00335EC5" w:rsidP="00456C0A"/>
          <w:p w14:paraId="432A775C" w14:textId="77777777" w:rsidR="00335EC5" w:rsidRDefault="00335EC5" w:rsidP="00456C0A"/>
          <w:p w14:paraId="4F31DC17" w14:textId="77777777" w:rsidR="00335EC5" w:rsidRDefault="00335EC5" w:rsidP="00456C0A"/>
          <w:p w14:paraId="46D53CC4" w14:textId="77777777" w:rsidR="00335EC5" w:rsidRDefault="00335EC5" w:rsidP="00456C0A"/>
          <w:p w14:paraId="7D88FFF2" w14:textId="77777777" w:rsidR="00335EC5" w:rsidRDefault="00335EC5" w:rsidP="00456C0A"/>
          <w:p w14:paraId="0BCFD177" w14:textId="77777777" w:rsidR="00335EC5" w:rsidRDefault="00335EC5" w:rsidP="00456C0A"/>
          <w:p w14:paraId="3EA380F2" w14:textId="77777777" w:rsidR="00335EC5" w:rsidRDefault="00335EC5" w:rsidP="00456C0A"/>
          <w:p w14:paraId="21969F07" w14:textId="77777777" w:rsidR="00335EC5" w:rsidRDefault="00335EC5" w:rsidP="00456C0A"/>
          <w:p w14:paraId="2A5FA497" w14:textId="77777777" w:rsidR="00335EC5" w:rsidRDefault="00335EC5" w:rsidP="00456C0A"/>
          <w:p w14:paraId="3239EE8D" w14:textId="77777777" w:rsidR="00335EC5" w:rsidRDefault="00335EC5" w:rsidP="00456C0A"/>
          <w:p w14:paraId="73816BD0" w14:textId="77777777" w:rsidR="00335EC5" w:rsidRDefault="00335EC5" w:rsidP="00456C0A"/>
          <w:p w14:paraId="47120D89" w14:textId="77777777" w:rsidR="00335EC5" w:rsidRDefault="00335EC5" w:rsidP="00456C0A"/>
          <w:p w14:paraId="1A9E2E18" w14:textId="77777777" w:rsidR="00335EC5" w:rsidRDefault="00335EC5" w:rsidP="00456C0A"/>
          <w:p w14:paraId="415B02B8" w14:textId="77777777" w:rsidR="00335EC5" w:rsidRDefault="00335EC5" w:rsidP="00456C0A"/>
          <w:p w14:paraId="5B8428EE" w14:textId="77777777" w:rsidR="00335EC5" w:rsidRDefault="00335EC5" w:rsidP="00456C0A"/>
          <w:p w14:paraId="7823155D" w14:textId="77777777" w:rsidR="00335EC5" w:rsidRDefault="00335EC5" w:rsidP="00456C0A"/>
          <w:p w14:paraId="74F787FE" w14:textId="77777777" w:rsidR="00335EC5" w:rsidRDefault="00335EC5" w:rsidP="00456C0A"/>
          <w:p w14:paraId="57291B2D" w14:textId="77777777" w:rsidR="00335EC5" w:rsidRDefault="00335EC5" w:rsidP="00456C0A"/>
          <w:p w14:paraId="5F046995" w14:textId="77777777" w:rsidR="00A453E6" w:rsidRDefault="00A453E6" w:rsidP="00456C0A"/>
          <w:p w14:paraId="475369F9" w14:textId="77777777" w:rsidR="009175C9" w:rsidRDefault="009175C9" w:rsidP="00456C0A"/>
          <w:p w14:paraId="66153E10" w14:textId="77777777" w:rsidR="009175C9" w:rsidRDefault="009175C9" w:rsidP="00456C0A"/>
          <w:p w14:paraId="57FAC606" w14:textId="77777777" w:rsidR="005A7790" w:rsidRDefault="005A7790" w:rsidP="00456C0A"/>
          <w:p w14:paraId="4A8BC8B1" w14:textId="77777777" w:rsidR="005A7790" w:rsidRDefault="005A7790" w:rsidP="00456C0A"/>
          <w:p w14:paraId="6F9F1972" w14:textId="77777777" w:rsidR="005A7790" w:rsidRDefault="005A7790" w:rsidP="00456C0A"/>
          <w:p w14:paraId="45A020E0" w14:textId="77777777" w:rsidR="009175C9" w:rsidRDefault="009175C9" w:rsidP="00456C0A"/>
          <w:p w14:paraId="2B1A11F6" w14:textId="77777777" w:rsidR="00986BCF" w:rsidRDefault="00986BCF" w:rsidP="00456C0A"/>
          <w:p w14:paraId="222FC304" w14:textId="77777777" w:rsidR="00986BCF" w:rsidRDefault="00986BCF" w:rsidP="00456C0A"/>
          <w:p w14:paraId="1D593038" w14:textId="77777777" w:rsidR="00986BCF" w:rsidRDefault="00986BCF" w:rsidP="00456C0A"/>
          <w:p w14:paraId="019B9DED" w14:textId="77777777" w:rsidR="00986BCF" w:rsidRDefault="00986BCF" w:rsidP="00456C0A"/>
          <w:p w14:paraId="4A064ECF" w14:textId="77777777" w:rsidR="00986BCF" w:rsidRDefault="00986BCF" w:rsidP="00456C0A"/>
          <w:p w14:paraId="6F0A4080" w14:textId="77777777" w:rsidR="00986BCF" w:rsidRDefault="00986BCF" w:rsidP="00456C0A"/>
          <w:p w14:paraId="775969FB" w14:textId="77777777" w:rsidR="00986BCF" w:rsidRDefault="00986BCF" w:rsidP="00456C0A"/>
          <w:p w14:paraId="3C43A936" w14:textId="77777777" w:rsidR="00986BCF" w:rsidRDefault="00986BCF" w:rsidP="00456C0A"/>
          <w:p w14:paraId="0ABF4D2B" w14:textId="77777777" w:rsidR="00A453E6" w:rsidRDefault="00A453E6" w:rsidP="00456C0A"/>
          <w:p w14:paraId="68002836" w14:textId="77777777" w:rsidR="00335EC5" w:rsidRDefault="00335EC5" w:rsidP="00456C0A"/>
          <w:p w14:paraId="6913854B" w14:textId="77777777" w:rsidR="00986BCF" w:rsidRDefault="00986BCF" w:rsidP="00456C0A"/>
        </w:tc>
      </w:tr>
    </w:tbl>
    <w:p w14:paraId="2D8AA577" w14:textId="77777777" w:rsidR="009D5D13" w:rsidRPr="00ED20B0" w:rsidRDefault="009D5D13" w:rsidP="009D5D13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bookmarkStart w:id="3" w:name="_Hlk157503092"/>
      <w:r w:rsidRPr="00ED20B0">
        <w:rPr>
          <w:color w:val="000000" w:themeColor="text1"/>
        </w:rPr>
        <w:lastRenderedPageBreak/>
        <w:t>Použití nástroje generativní UI</w:t>
      </w:r>
    </w:p>
    <w:p w14:paraId="3AFA82EC" w14:textId="77777777" w:rsidR="009D5D13" w:rsidRPr="00ED20B0" w:rsidRDefault="009D5D13" w:rsidP="009D5D13">
      <w:pPr>
        <w:spacing w:after="0"/>
        <w:jc w:val="both"/>
      </w:pPr>
    </w:p>
    <w:p w14:paraId="377D7685" w14:textId="77777777" w:rsidR="002B3706" w:rsidRPr="002B3706" w:rsidRDefault="009D5D13" w:rsidP="002B3706">
      <w:r>
        <w:t xml:space="preserve">Pokud jste pro tvorbu OWL </w:t>
      </w:r>
      <w:r w:rsidR="002B3706">
        <w:t>grafu</w:t>
      </w:r>
      <w:r>
        <w:t xml:space="preserve"> využili </w:t>
      </w:r>
      <w:r w:rsidR="002B3706">
        <w:t>konzultaci</w:t>
      </w:r>
      <w:r>
        <w:t xml:space="preserve"> s některým z nástrojů generativní UI, pak uveďte, který nástroj jste použili, </w:t>
      </w:r>
      <w:r w:rsidR="002B3706">
        <w:t xml:space="preserve">URL odkaz, </w:t>
      </w:r>
      <w:r>
        <w:t>a jakým způsobem jste ho použili, tj. zadané prompty spolu s </w:t>
      </w:r>
      <w:r w:rsidR="009168B9">
        <w:t>výstupy</w:t>
      </w:r>
      <w:r>
        <w:t xml:space="preserve"> </w:t>
      </w:r>
      <w:r w:rsidR="009168B9">
        <w:t>poskytnutými</w:t>
      </w:r>
      <w:r>
        <w:t xml:space="preserve"> nástrojem.</w:t>
      </w:r>
      <w:bookmarkEnd w:id="3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52"/>
        <w:gridCol w:w="7030"/>
      </w:tblGrid>
      <w:tr w:rsidR="002B3706" w14:paraId="4630F8DB" w14:textId="77777777" w:rsidTr="00C677AF">
        <w:trPr>
          <w:trHeight w:val="251"/>
        </w:trPr>
        <w:tc>
          <w:tcPr>
            <w:tcW w:w="3652" w:type="dxa"/>
          </w:tcPr>
          <w:p w14:paraId="63389D89" w14:textId="77777777" w:rsidR="002B3706" w:rsidRPr="00ED20B0" w:rsidRDefault="002B3706" w:rsidP="00C677AF">
            <w:pPr>
              <w:rPr>
                <w:i/>
              </w:rPr>
            </w:pPr>
            <w:r>
              <w:rPr>
                <w:i/>
              </w:rPr>
              <w:t>Název nástroje generativní UI:</w:t>
            </w:r>
          </w:p>
        </w:tc>
        <w:tc>
          <w:tcPr>
            <w:tcW w:w="7030" w:type="dxa"/>
          </w:tcPr>
          <w:p w14:paraId="0E008D14" w14:textId="77777777" w:rsidR="002B3706" w:rsidRPr="00ED20B0" w:rsidRDefault="002B3706" w:rsidP="00C677AF">
            <w:pPr>
              <w:rPr>
                <w:i/>
              </w:rPr>
            </w:pPr>
          </w:p>
        </w:tc>
      </w:tr>
      <w:tr w:rsidR="002B3706" w14:paraId="641319CB" w14:textId="77777777" w:rsidTr="00C677AF">
        <w:trPr>
          <w:trHeight w:val="251"/>
        </w:trPr>
        <w:tc>
          <w:tcPr>
            <w:tcW w:w="3652" w:type="dxa"/>
          </w:tcPr>
          <w:p w14:paraId="5FC7B310" w14:textId="77777777" w:rsidR="002B3706" w:rsidRDefault="002B3706" w:rsidP="00C677AF">
            <w:pPr>
              <w:rPr>
                <w:i/>
              </w:rPr>
            </w:pPr>
            <w:r>
              <w:rPr>
                <w:i/>
              </w:rPr>
              <w:t>URL odkaz nástroje generativní UI:</w:t>
            </w:r>
          </w:p>
        </w:tc>
        <w:tc>
          <w:tcPr>
            <w:tcW w:w="7030" w:type="dxa"/>
          </w:tcPr>
          <w:p w14:paraId="0B2D4DEC" w14:textId="77777777" w:rsidR="002B3706" w:rsidRDefault="002B3706" w:rsidP="00C677AF">
            <w:pPr>
              <w:rPr>
                <w:i/>
              </w:rPr>
            </w:pPr>
          </w:p>
        </w:tc>
      </w:tr>
      <w:tr w:rsidR="002B3706" w14:paraId="53DACD8C" w14:textId="77777777" w:rsidTr="00C677AF">
        <w:tc>
          <w:tcPr>
            <w:tcW w:w="10682" w:type="dxa"/>
            <w:gridSpan w:val="2"/>
          </w:tcPr>
          <w:p w14:paraId="4BD17064" w14:textId="77777777" w:rsidR="002B3706" w:rsidRPr="00ED20B0" w:rsidRDefault="002B3706" w:rsidP="00C677AF">
            <w:pPr>
              <w:spacing w:after="200"/>
              <w:rPr>
                <w:i/>
              </w:rPr>
            </w:pPr>
            <w:r w:rsidRPr="00ED20B0">
              <w:rPr>
                <w:i/>
              </w:rPr>
              <w:t>(vyplnit v příp. použití nástroje</w:t>
            </w:r>
            <w:r>
              <w:rPr>
                <w:i/>
              </w:rPr>
              <w:t>)</w:t>
            </w:r>
          </w:p>
          <w:p w14:paraId="3CD17888" w14:textId="77777777" w:rsidR="002B3706" w:rsidRDefault="002B3706" w:rsidP="00C677AF"/>
          <w:p w14:paraId="4B09C8D4" w14:textId="77777777" w:rsidR="002B3706" w:rsidRDefault="002B3706" w:rsidP="00C677AF"/>
          <w:p w14:paraId="516A5B89" w14:textId="77777777" w:rsidR="002B3706" w:rsidRDefault="002B3706" w:rsidP="00C677AF"/>
          <w:p w14:paraId="78466D89" w14:textId="77777777" w:rsidR="002B3706" w:rsidRDefault="002B3706" w:rsidP="00C677AF"/>
          <w:p w14:paraId="40E507A5" w14:textId="77777777" w:rsidR="002B3706" w:rsidRDefault="002B3706" w:rsidP="00C677AF"/>
          <w:p w14:paraId="2D632DEB" w14:textId="77777777" w:rsidR="002B3706" w:rsidRDefault="002B3706" w:rsidP="00C677AF"/>
          <w:p w14:paraId="50E55634" w14:textId="77777777" w:rsidR="002B3706" w:rsidRDefault="002B3706" w:rsidP="00C677AF"/>
          <w:p w14:paraId="0928EDD3" w14:textId="77777777" w:rsidR="002B3706" w:rsidRDefault="002B3706" w:rsidP="00C677AF"/>
          <w:p w14:paraId="02385E78" w14:textId="77777777" w:rsidR="002B3706" w:rsidRDefault="002B3706" w:rsidP="00C677AF"/>
          <w:p w14:paraId="478CD884" w14:textId="77777777" w:rsidR="002B3706" w:rsidRDefault="002B3706" w:rsidP="00C677AF"/>
          <w:p w14:paraId="015B1F45" w14:textId="77777777" w:rsidR="002B3706" w:rsidRDefault="002B3706" w:rsidP="00C677AF"/>
          <w:p w14:paraId="1FCB3FFB" w14:textId="77777777" w:rsidR="002B3706" w:rsidRDefault="002B3706" w:rsidP="00C677AF"/>
          <w:p w14:paraId="53625694" w14:textId="77777777" w:rsidR="002B3706" w:rsidRDefault="002B3706" w:rsidP="00C677AF"/>
          <w:p w14:paraId="7EA03B4C" w14:textId="77777777" w:rsidR="002B3706" w:rsidRDefault="002B3706" w:rsidP="00C677AF"/>
          <w:p w14:paraId="640FDECC" w14:textId="77777777" w:rsidR="002B3706" w:rsidRDefault="002B3706" w:rsidP="00C677AF"/>
          <w:p w14:paraId="4FE3329E" w14:textId="77777777" w:rsidR="002B3706" w:rsidRDefault="002B3706" w:rsidP="00C677AF"/>
          <w:p w14:paraId="5A19B090" w14:textId="77777777" w:rsidR="002B3706" w:rsidRDefault="002B3706" w:rsidP="00C677AF"/>
          <w:p w14:paraId="269763FF" w14:textId="77777777" w:rsidR="002B3706" w:rsidRDefault="002B3706" w:rsidP="00C677AF"/>
          <w:p w14:paraId="18E405C1" w14:textId="77777777" w:rsidR="002B3706" w:rsidRDefault="002B3706" w:rsidP="00C677AF"/>
          <w:p w14:paraId="7EBD87F7" w14:textId="77777777" w:rsidR="002B3706" w:rsidRDefault="002B3706" w:rsidP="00C677AF"/>
          <w:p w14:paraId="4815FA2D" w14:textId="77777777" w:rsidR="002B3706" w:rsidRDefault="002B3706" w:rsidP="00C677AF"/>
          <w:p w14:paraId="0E2B7C53" w14:textId="77777777" w:rsidR="002B3706" w:rsidRDefault="002B3706" w:rsidP="00C677AF"/>
          <w:p w14:paraId="354D25D0" w14:textId="77777777" w:rsidR="002B3706" w:rsidRDefault="002B3706" w:rsidP="00C677AF"/>
          <w:p w14:paraId="6BB07619" w14:textId="77777777" w:rsidR="002B3706" w:rsidRDefault="002B3706" w:rsidP="00C677AF"/>
          <w:p w14:paraId="6BAF9F9B" w14:textId="77777777" w:rsidR="002B3706" w:rsidRDefault="002B3706" w:rsidP="00C677AF"/>
          <w:p w14:paraId="4B8AE72F" w14:textId="77777777" w:rsidR="002B3706" w:rsidRDefault="002B3706" w:rsidP="00C677AF"/>
          <w:p w14:paraId="2AD3C2E1" w14:textId="77777777" w:rsidR="002B3706" w:rsidRDefault="002B3706" w:rsidP="00C677AF"/>
          <w:p w14:paraId="18E7EC2F" w14:textId="77777777" w:rsidR="002B3706" w:rsidRDefault="002B3706" w:rsidP="00C677AF"/>
          <w:p w14:paraId="145C94A1" w14:textId="77777777" w:rsidR="002B3706" w:rsidRDefault="002B3706" w:rsidP="00C677AF"/>
          <w:p w14:paraId="3EBE97E4" w14:textId="77777777" w:rsidR="002B3706" w:rsidRDefault="002B3706" w:rsidP="00C677AF"/>
          <w:p w14:paraId="30D5D088" w14:textId="77777777" w:rsidR="002B3706" w:rsidRDefault="002B3706" w:rsidP="00C677AF"/>
          <w:p w14:paraId="15ADCEEB" w14:textId="77777777" w:rsidR="002B3706" w:rsidRDefault="002B3706" w:rsidP="00C677AF"/>
          <w:p w14:paraId="47E7DB39" w14:textId="77777777" w:rsidR="002B3706" w:rsidRDefault="002B3706" w:rsidP="00C677AF"/>
          <w:p w14:paraId="24D1E8FC" w14:textId="77777777" w:rsidR="002B3706" w:rsidRDefault="002B3706" w:rsidP="00C677AF"/>
          <w:p w14:paraId="23E3C5C5" w14:textId="77777777" w:rsidR="002B3706" w:rsidRDefault="002B3706" w:rsidP="00C677AF"/>
          <w:p w14:paraId="7426CF36" w14:textId="77777777" w:rsidR="002B3706" w:rsidRDefault="002B3706" w:rsidP="00C677AF"/>
          <w:p w14:paraId="0FE830BF" w14:textId="77777777" w:rsidR="002B3706" w:rsidRDefault="002B3706" w:rsidP="00C677AF"/>
          <w:p w14:paraId="59A2D90A" w14:textId="77777777" w:rsidR="002B3706" w:rsidRDefault="002B3706" w:rsidP="00C677AF"/>
          <w:p w14:paraId="576D43AD" w14:textId="77777777" w:rsidR="002B3706" w:rsidRDefault="002B3706" w:rsidP="00C677AF"/>
          <w:p w14:paraId="15CA2508" w14:textId="77777777" w:rsidR="002B3706" w:rsidRDefault="002B3706" w:rsidP="00C677AF"/>
          <w:p w14:paraId="06FB6DF0" w14:textId="77777777" w:rsidR="002B3706" w:rsidRDefault="002B3706" w:rsidP="00C677AF"/>
          <w:p w14:paraId="76B55558" w14:textId="77777777" w:rsidR="002B3706" w:rsidRDefault="002B3706" w:rsidP="00C677AF"/>
          <w:p w14:paraId="259803E9" w14:textId="77777777" w:rsidR="002B3706" w:rsidRDefault="002B3706" w:rsidP="00C677AF"/>
        </w:tc>
      </w:tr>
    </w:tbl>
    <w:p w14:paraId="0C0C4DC7" w14:textId="77777777" w:rsidR="002B3706" w:rsidRDefault="002B3706" w:rsidP="009F70FD">
      <w:pPr>
        <w:pStyle w:val="Nadpis2"/>
        <w:rPr>
          <w:color w:val="000000" w:themeColor="text1"/>
        </w:rPr>
      </w:pPr>
    </w:p>
    <w:p w14:paraId="4F107D92" w14:textId="77777777" w:rsidR="009F70FD" w:rsidRDefault="00C70AF6" w:rsidP="002B3706">
      <w:pPr>
        <w:pStyle w:val="Nadpis2"/>
        <w:rPr>
          <w:color w:val="000000" w:themeColor="text1"/>
        </w:rPr>
      </w:pPr>
      <w:r w:rsidRPr="009F70FD">
        <w:rPr>
          <w:color w:val="000000" w:themeColor="text1"/>
        </w:rPr>
        <w:t>Odevzdávané části projektu</w:t>
      </w:r>
    </w:p>
    <w:p w14:paraId="46AE1F4F" w14:textId="77777777" w:rsidR="002B3706" w:rsidRPr="002B3706" w:rsidRDefault="002B3706" w:rsidP="002B3706"/>
    <w:p w14:paraId="20F3E84D" w14:textId="77777777" w:rsidR="00C70AF6" w:rsidRDefault="00C70AF6" w:rsidP="00C70AF6">
      <w:pPr>
        <w:pStyle w:val="Odstavecseseznamem"/>
        <w:numPr>
          <w:ilvl w:val="0"/>
          <w:numId w:val="15"/>
        </w:numPr>
      </w:pPr>
      <w:r>
        <w:t>Protokol (*.</w:t>
      </w:r>
      <w:proofErr w:type="spellStart"/>
      <w:r>
        <w:t>pdf</w:t>
      </w:r>
      <w:proofErr w:type="spellEnd"/>
      <w:r>
        <w:t>)</w:t>
      </w:r>
    </w:p>
    <w:p w14:paraId="48239A34" w14:textId="77777777" w:rsidR="00C70AF6" w:rsidRDefault="00C70AF6" w:rsidP="00C70AF6">
      <w:pPr>
        <w:pStyle w:val="Odstavecseseznamem"/>
        <w:numPr>
          <w:ilvl w:val="0"/>
          <w:numId w:val="15"/>
        </w:numPr>
      </w:pPr>
      <w:r>
        <w:t>Zdrojový soubor OWL ontologie (*.</w:t>
      </w:r>
      <w:proofErr w:type="spellStart"/>
      <w:r>
        <w:t>owl</w:t>
      </w:r>
      <w:proofErr w:type="spellEnd"/>
      <w:r w:rsidR="002B3706">
        <w:t xml:space="preserve"> nebo *.</w:t>
      </w:r>
      <w:proofErr w:type="spellStart"/>
      <w:r w:rsidR="002B3706">
        <w:t>owx</w:t>
      </w:r>
      <w:proofErr w:type="spellEnd"/>
      <w:r>
        <w:t>)</w:t>
      </w:r>
    </w:p>
    <w:p w14:paraId="18DF9AA1" w14:textId="77777777" w:rsidR="00C70AF6" w:rsidRDefault="00C70AF6" w:rsidP="00C70AF6">
      <w:r>
        <w:t>Tyto části zabalte do archivu (*.zip, *.</w:t>
      </w:r>
      <w:proofErr w:type="spellStart"/>
      <w:r>
        <w:t>rar</w:t>
      </w:r>
      <w:proofErr w:type="spellEnd"/>
      <w:r>
        <w:t xml:space="preserve">) a odevzdejte do BBL kurzu pod názvem souboru: </w:t>
      </w:r>
    </w:p>
    <w:p w14:paraId="553BCEE1" w14:textId="77777777" w:rsidR="00C70AF6" w:rsidRPr="00C70AF6" w:rsidRDefault="00C70AF6" w:rsidP="00C70AF6">
      <w:pPr>
        <w:ind w:firstLine="708"/>
        <w:rPr>
          <w:i/>
        </w:rPr>
      </w:pPr>
      <w:r w:rsidRPr="00C70AF6">
        <w:rPr>
          <w:i/>
        </w:rPr>
        <w:t>PrijmeniJmenoStudenta</w:t>
      </w:r>
      <w:r w:rsidR="005F07F1">
        <w:rPr>
          <w:i/>
        </w:rPr>
        <w:t>A-PrijmeniJmenoStudentaB</w:t>
      </w:r>
      <w:r w:rsidRPr="00C70AF6">
        <w:rPr>
          <w:i/>
        </w:rPr>
        <w:t>-DF</w:t>
      </w:r>
      <w:r w:rsidR="002B3706">
        <w:rPr>
          <w:i/>
        </w:rPr>
        <w:t>-2024-2025</w:t>
      </w:r>
      <w:r w:rsidRPr="00C70AF6">
        <w:rPr>
          <w:i/>
        </w:rPr>
        <w:t xml:space="preserve">.zip (alt. </w:t>
      </w:r>
      <w:proofErr w:type="spellStart"/>
      <w:r w:rsidRPr="00C70AF6">
        <w:rPr>
          <w:i/>
        </w:rPr>
        <w:t>rar</w:t>
      </w:r>
      <w:proofErr w:type="spellEnd"/>
      <w:r w:rsidRPr="00C70AF6">
        <w:rPr>
          <w:i/>
        </w:rPr>
        <w:t>).</w:t>
      </w:r>
    </w:p>
    <w:sectPr w:rsidR="00C70AF6" w:rsidRPr="00C70AF6" w:rsidSect="00DE28EB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52474E" w14:textId="77777777" w:rsidR="00152684" w:rsidRDefault="00152684" w:rsidP="002B6380">
      <w:pPr>
        <w:spacing w:after="0" w:line="240" w:lineRule="auto"/>
      </w:pPr>
      <w:r>
        <w:separator/>
      </w:r>
    </w:p>
  </w:endnote>
  <w:endnote w:type="continuationSeparator" w:id="0">
    <w:p w14:paraId="520BCD36" w14:textId="77777777" w:rsidR="00152684" w:rsidRDefault="00152684" w:rsidP="002B6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4633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DDBBC4" w14:textId="77777777" w:rsidR="002B2214" w:rsidRDefault="00965426">
        <w:pPr>
          <w:pStyle w:val="Zpat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  <w:r w:rsidR="002B2214">
          <w:t xml:space="preserve"> | </w:t>
        </w:r>
        <w:r w:rsidR="002B2214">
          <w:rPr>
            <w:color w:val="7F7F7F" w:themeColor="background1" w:themeShade="7F"/>
            <w:spacing w:val="60"/>
          </w:rPr>
          <w:t>Stránka</w:t>
        </w:r>
      </w:p>
    </w:sdtContent>
  </w:sdt>
  <w:p w14:paraId="42793215" w14:textId="77777777" w:rsidR="002B2214" w:rsidRDefault="002B22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5E9EF" w14:textId="77777777" w:rsidR="00152684" w:rsidRDefault="00152684" w:rsidP="002B6380">
      <w:pPr>
        <w:spacing w:after="0" w:line="240" w:lineRule="auto"/>
      </w:pPr>
      <w:r>
        <w:separator/>
      </w:r>
    </w:p>
  </w:footnote>
  <w:footnote w:type="continuationSeparator" w:id="0">
    <w:p w14:paraId="22F6B5E5" w14:textId="77777777" w:rsidR="00152684" w:rsidRDefault="00152684" w:rsidP="002B6380">
      <w:pPr>
        <w:spacing w:after="0" w:line="240" w:lineRule="auto"/>
      </w:pPr>
      <w:r>
        <w:continuationSeparator/>
      </w:r>
    </w:p>
  </w:footnote>
  <w:footnote w:id="1">
    <w:p w14:paraId="08D696FD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Jedná se o požadavky minimalistické. Předpokládá se překročení min. hranic. Klíčové je precizně vystihnout sémantiku tříd a vztahy mezi nimi.</w:t>
      </w:r>
    </w:p>
  </w:footnote>
  <w:footnote w:id="2">
    <w:p w14:paraId="2B6B2820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Za testovací třídu se nepovažuje testování správného/nesprávného odvození.</w:t>
      </w:r>
      <w:r w:rsidR="002B3706">
        <w:t xml:space="preserve"> Lze testovat nastavení vlastností, tříd, vytvořená omezení i axiomy.</w:t>
      </w:r>
    </w:p>
  </w:footnote>
  <w:footnote w:id="3">
    <w:p w14:paraId="48EF20A7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Příklad zdroje pro Harvard. notaci: </w:t>
      </w:r>
      <w:hyperlink r:id="rId1" w:history="1">
        <w:r w:rsidRPr="00D248C8">
          <w:rPr>
            <w:rStyle w:val="Hypertextovodkaz"/>
          </w:rPr>
          <w:t>https://www.mendeley.com/guides/harvard-citation-guide</w:t>
        </w:r>
      </w:hyperlink>
      <w:r>
        <w:t xml:space="preserve"> nebo </w:t>
      </w:r>
      <w:hyperlink r:id="rId2" w:history="1">
        <w:r w:rsidRPr="00D248C8">
          <w:rPr>
            <w:rStyle w:val="Hypertextovodkaz"/>
          </w:rPr>
          <w:t>https://citace.zcu.cz/priklady-harvardsky-system-jmeno-datum.html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D750D"/>
    <w:multiLevelType w:val="hybridMultilevel"/>
    <w:tmpl w:val="0A968E30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9650C"/>
    <w:multiLevelType w:val="hybridMultilevel"/>
    <w:tmpl w:val="270AF9D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A47D0"/>
    <w:multiLevelType w:val="hybridMultilevel"/>
    <w:tmpl w:val="9ACE7D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03FC1"/>
    <w:multiLevelType w:val="hybridMultilevel"/>
    <w:tmpl w:val="6D083A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35865"/>
    <w:multiLevelType w:val="hybridMultilevel"/>
    <w:tmpl w:val="EC0E9B66"/>
    <w:lvl w:ilvl="0" w:tplc="677428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5533D"/>
    <w:multiLevelType w:val="multilevel"/>
    <w:tmpl w:val="EE9A3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4FE5257"/>
    <w:multiLevelType w:val="hybridMultilevel"/>
    <w:tmpl w:val="4064AB1A"/>
    <w:lvl w:ilvl="0" w:tplc="D4DA670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42F3B"/>
    <w:multiLevelType w:val="hybridMultilevel"/>
    <w:tmpl w:val="93F474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22335"/>
    <w:multiLevelType w:val="hybridMultilevel"/>
    <w:tmpl w:val="E326D4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43776"/>
    <w:multiLevelType w:val="hybridMultilevel"/>
    <w:tmpl w:val="E81C26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9A22F1"/>
    <w:multiLevelType w:val="hybridMultilevel"/>
    <w:tmpl w:val="3D30AA48"/>
    <w:lvl w:ilvl="0" w:tplc="D4DA670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2562C5"/>
    <w:multiLevelType w:val="hybridMultilevel"/>
    <w:tmpl w:val="E9948F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D0F57"/>
    <w:multiLevelType w:val="hybridMultilevel"/>
    <w:tmpl w:val="2B0261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74E73"/>
    <w:multiLevelType w:val="hybridMultilevel"/>
    <w:tmpl w:val="FA8A2A92"/>
    <w:lvl w:ilvl="0" w:tplc="EAF41D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D5D2F"/>
    <w:multiLevelType w:val="multilevel"/>
    <w:tmpl w:val="2EAE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D70A3F"/>
    <w:multiLevelType w:val="hybridMultilevel"/>
    <w:tmpl w:val="D54EB3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800550">
    <w:abstractNumId w:val="13"/>
  </w:num>
  <w:num w:numId="2" w16cid:durableId="1674140879">
    <w:abstractNumId w:val="12"/>
  </w:num>
  <w:num w:numId="3" w16cid:durableId="704018205">
    <w:abstractNumId w:val="5"/>
  </w:num>
  <w:num w:numId="4" w16cid:durableId="1187872026">
    <w:abstractNumId w:val="8"/>
  </w:num>
  <w:num w:numId="5" w16cid:durableId="2088115506">
    <w:abstractNumId w:val="9"/>
  </w:num>
  <w:num w:numId="6" w16cid:durableId="579951160">
    <w:abstractNumId w:val="6"/>
  </w:num>
  <w:num w:numId="7" w16cid:durableId="66460243">
    <w:abstractNumId w:val="10"/>
  </w:num>
  <w:num w:numId="8" w16cid:durableId="1133643010">
    <w:abstractNumId w:val="11"/>
  </w:num>
  <w:num w:numId="9" w16cid:durableId="1636370714">
    <w:abstractNumId w:val="15"/>
  </w:num>
  <w:num w:numId="10" w16cid:durableId="880441644">
    <w:abstractNumId w:val="3"/>
  </w:num>
  <w:num w:numId="11" w16cid:durableId="1386904884">
    <w:abstractNumId w:val="14"/>
  </w:num>
  <w:num w:numId="12" w16cid:durableId="409473947">
    <w:abstractNumId w:val="1"/>
  </w:num>
  <w:num w:numId="13" w16cid:durableId="1876575131">
    <w:abstractNumId w:val="0"/>
  </w:num>
  <w:num w:numId="14" w16cid:durableId="747650603">
    <w:abstractNumId w:val="2"/>
  </w:num>
  <w:num w:numId="15" w16cid:durableId="8221229">
    <w:abstractNumId w:val="7"/>
  </w:num>
  <w:num w:numId="16" w16cid:durableId="16993138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zCxsDA3MDc1NTVQ0lEKTi0uzszPAykwrAUAie8xPywAAAA="/>
  </w:docVars>
  <w:rsids>
    <w:rsidRoot w:val="002B6380"/>
    <w:rsid w:val="00012B9F"/>
    <w:rsid w:val="0001346F"/>
    <w:rsid w:val="0004003C"/>
    <w:rsid w:val="00043003"/>
    <w:rsid w:val="000A1FE4"/>
    <w:rsid w:val="000B1F3C"/>
    <w:rsid w:val="000C522D"/>
    <w:rsid w:val="000D0248"/>
    <w:rsid w:val="000E07A8"/>
    <w:rsid w:val="000E132E"/>
    <w:rsid w:val="000E1839"/>
    <w:rsid w:val="000F76C6"/>
    <w:rsid w:val="001023DD"/>
    <w:rsid w:val="001119E0"/>
    <w:rsid w:val="00143791"/>
    <w:rsid w:val="00152684"/>
    <w:rsid w:val="00167444"/>
    <w:rsid w:val="0017519F"/>
    <w:rsid w:val="001B4EF0"/>
    <w:rsid w:val="001B7C6B"/>
    <w:rsid w:val="001C0FA6"/>
    <w:rsid w:val="001C2C1A"/>
    <w:rsid w:val="001C33D9"/>
    <w:rsid w:val="001D2EBD"/>
    <w:rsid w:val="001E05A5"/>
    <w:rsid w:val="001E58BB"/>
    <w:rsid w:val="001F134B"/>
    <w:rsid w:val="001F4E19"/>
    <w:rsid w:val="001F7B89"/>
    <w:rsid w:val="002106C8"/>
    <w:rsid w:val="002366AE"/>
    <w:rsid w:val="00241A05"/>
    <w:rsid w:val="0025105F"/>
    <w:rsid w:val="00257444"/>
    <w:rsid w:val="002629C3"/>
    <w:rsid w:val="00276D60"/>
    <w:rsid w:val="00282CFA"/>
    <w:rsid w:val="002A2BAA"/>
    <w:rsid w:val="002A42E0"/>
    <w:rsid w:val="002B2214"/>
    <w:rsid w:val="002B2C8F"/>
    <w:rsid w:val="002B3706"/>
    <w:rsid w:val="002B6380"/>
    <w:rsid w:val="002C0567"/>
    <w:rsid w:val="002C565F"/>
    <w:rsid w:val="002C678C"/>
    <w:rsid w:val="002D63B5"/>
    <w:rsid w:val="002D6A17"/>
    <w:rsid w:val="002E5B68"/>
    <w:rsid w:val="00325364"/>
    <w:rsid w:val="003262A1"/>
    <w:rsid w:val="0032783B"/>
    <w:rsid w:val="00335EC5"/>
    <w:rsid w:val="0034212E"/>
    <w:rsid w:val="003530CD"/>
    <w:rsid w:val="00354926"/>
    <w:rsid w:val="00354B06"/>
    <w:rsid w:val="0035533F"/>
    <w:rsid w:val="00362893"/>
    <w:rsid w:val="00364278"/>
    <w:rsid w:val="00365BD0"/>
    <w:rsid w:val="0036613A"/>
    <w:rsid w:val="00367CE8"/>
    <w:rsid w:val="00374F9E"/>
    <w:rsid w:val="0038047C"/>
    <w:rsid w:val="003A65C9"/>
    <w:rsid w:val="003D416B"/>
    <w:rsid w:val="003F0EAF"/>
    <w:rsid w:val="003F4086"/>
    <w:rsid w:val="00403216"/>
    <w:rsid w:val="00403FAF"/>
    <w:rsid w:val="004243CD"/>
    <w:rsid w:val="004277C6"/>
    <w:rsid w:val="00453EB7"/>
    <w:rsid w:val="00456694"/>
    <w:rsid w:val="00456C0A"/>
    <w:rsid w:val="00462459"/>
    <w:rsid w:val="00466846"/>
    <w:rsid w:val="00470B69"/>
    <w:rsid w:val="00473CBC"/>
    <w:rsid w:val="004817CD"/>
    <w:rsid w:val="00483E5E"/>
    <w:rsid w:val="0048612A"/>
    <w:rsid w:val="004A05EF"/>
    <w:rsid w:val="004A2CB7"/>
    <w:rsid w:val="004A7C7F"/>
    <w:rsid w:val="004C2CAB"/>
    <w:rsid w:val="004C4062"/>
    <w:rsid w:val="004E1059"/>
    <w:rsid w:val="004F14BB"/>
    <w:rsid w:val="004F34EC"/>
    <w:rsid w:val="00503896"/>
    <w:rsid w:val="0050791D"/>
    <w:rsid w:val="005124DB"/>
    <w:rsid w:val="005464B3"/>
    <w:rsid w:val="00552437"/>
    <w:rsid w:val="00553CF2"/>
    <w:rsid w:val="00555179"/>
    <w:rsid w:val="00561C82"/>
    <w:rsid w:val="00562112"/>
    <w:rsid w:val="00562E05"/>
    <w:rsid w:val="0056636A"/>
    <w:rsid w:val="005908BA"/>
    <w:rsid w:val="005A203D"/>
    <w:rsid w:val="005A5C04"/>
    <w:rsid w:val="005A7790"/>
    <w:rsid w:val="005B15D8"/>
    <w:rsid w:val="005C36CE"/>
    <w:rsid w:val="005D719C"/>
    <w:rsid w:val="005E4692"/>
    <w:rsid w:val="005F07F1"/>
    <w:rsid w:val="00611E71"/>
    <w:rsid w:val="00615CDD"/>
    <w:rsid w:val="00631A9A"/>
    <w:rsid w:val="00633E79"/>
    <w:rsid w:val="0064060B"/>
    <w:rsid w:val="00641419"/>
    <w:rsid w:val="0065624D"/>
    <w:rsid w:val="00664472"/>
    <w:rsid w:val="00666B50"/>
    <w:rsid w:val="006707D3"/>
    <w:rsid w:val="00673E27"/>
    <w:rsid w:val="006776CD"/>
    <w:rsid w:val="006830E9"/>
    <w:rsid w:val="00690411"/>
    <w:rsid w:val="00694722"/>
    <w:rsid w:val="006A101C"/>
    <w:rsid w:val="006B00E3"/>
    <w:rsid w:val="006B1AF1"/>
    <w:rsid w:val="006C60A9"/>
    <w:rsid w:val="006D3562"/>
    <w:rsid w:val="006E3DDD"/>
    <w:rsid w:val="006E4C7F"/>
    <w:rsid w:val="00703183"/>
    <w:rsid w:val="00714541"/>
    <w:rsid w:val="007260D9"/>
    <w:rsid w:val="00740981"/>
    <w:rsid w:val="00757AB1"/>
    <w:rsid w:val="00761E66"/>
    <w:rsid w:val="0076539C"/>
    <w:rsid w:val="00777F40"/>
    <w:rsid w:val="0078195D"/>
    <w:rsid w:val="00785ED8"/>
    <w:rsid w:val="00787166"/>
    <w:rsid w:val="00795F28"/>
    <w:rsid w:val="007C16BA"/>
    <w:rsid w:val="007C49D0"/>
    <w:rsid w:val="007D2227"/>
    <w:rsid w:val="007D6C77"/>
    <w:rsid w:val="007E408C"/>
    <w:rsid w:val="007F1775"/>
    <w:rsid w:val="0080050C"/>
    <w:rsid w:val="008042F0"/>
    <w:rsid w:val="00806429"/>
    <w:rsid w:val="00807BA1"/>
    <w:rsid w:val="00824708"/>
    <w:rsid w:val="00831BA2"/>
    <w:rsid w:val="008408C4"/>
    <w:rsid w:val="00852450"/>
    <w:rsid w:val="00853C63"/>
    <w:rsid w:val="0085781A"/>
    <w:rsid w:val="00864E99"/>
    <w:rsid w:val="00871A0B"/>
    <w:rsid w:val="008836D8"/>
    <w:rsid w:val="00885DCD"/>
    <w:rsid w:val="00895D47"/>
    <w:rsid w:val="00895F1F"/>
    <w:rsid w:val="008A3552"/>
    <w:rsid w:val="008B5F5D"/>
    <w:rsid w:val="008D1065"/>
    <w:rsid w:val="008E6B96"/>
    <w:rsid w:val="008E7C83"/>
    <w:rsid w:val="008F1A3A"/>
    <w:rsid w:val="00907119"/>
    <w:rsid w:val="009168B9"/>
    <w:rsid w:val="009175C9"/>
    <w:rsid w:val="00923DEF"/>
    <w:rsid w:val="009313DE"/>
    <w:rsid w:val="009333F1"/>
    <w:rsid w:val="00940AC2"/>
    <w:rsid w:val="00943684"/>
    <w:rsid w:val="00945F0F"/>
    <w:rsid w:val="00956386"/>
    <w:rsid w:val="00965426"/>
    <w:rsid w:val="009776F6"/>
    <w:rsid w:val="00986BCF"/>
    <w:rsid w:val="009920A6"/>
    <w:rsid w:val="009A0907"/>
    <w:rsid w:val="009B05B0"/>
    <w:rsid w:val="009B4465"/>
    <w:rsid w:val="009B4EBA"/>
    <w:rsid w:val="009C7B5F"/>
    <w:rsid w:val="009D2213"/>
    <w:rsid w:val="009D5A05"/>
    <w:rsid w:val="009D5D13"/>
    <w:rsid w:val="009E27AD"/>
    <w:rsid w:val="009F70FD"/>
    <w:rsid w:val="00A05CA8"/>
    <w:rsid w:val="00A17826"/>
    <w:rsid w:val="00A17C91"/>
    <w:rsid w:val="00A21C2C"/>
    <w:rsid w:val="00A30183"/>
    <w:rsid w:val="00A330A3"/>
    <w:rsid w:val="00A35179"/>
    <w:rsid w:val="00A43B37"/>
    <w:rsid w:val="00A453E6"/>
    <w:rsid w:val="00A466F1"/>
    <w:rsid w:val="00A5414D"/>
    <w:rsid w:val="00A80A44"/>
    <w:rsid w:val="00A859D1"/>
    <w:rsid w:val="00AA67FA"/>
    <w:rsid w:val="00AC42B8"/>
    <w:rsid w:val="00AC4554"/>
    <w:rsid w:val="00AD0E95"/>
    <w:rsid w:val="00AD6859"/>
    <w:rsid w:val="00AF225E"/>
    <w:rsid w:val="00AF545D"/>
    <w:rsid w:val="00B043D4"/>
    <w:rsid w:val="00B117B2"/>
    <w:rsid w:val="00B13C42"/>
    <w:rsid w:val="00B22882"/>
    <w:rsid w:val="00B5405C"/>
    <w:rsid w:val="00B65489"/>
    <w:rsid w:val="00B8375D"/>
    <w:rsid w:val="00BA0DAD"/>
    <w:rsid w:val="00BA3676"/>
    <w:rsid w:val="00BA754D"/>
    <w:rsid w:val="00BB2005"/>
    <w:rsid w:val="00BB306A"/>
    <w:rsid w:val="00BC313B"/>
    <w:rsid w:val="00BE320C"/>
    <w:rsid w:val="00BE6FCB"/>
    <w:rsid w:val="00BF26E5"/>
    <w:rsid w:val="00BF3972"/>
    <w:rsid w:val="00C03007"/>
    <w:rsid w:val="00C05229"/>
    <w:rsid w:val="00C0577F"/>
    <w:rsid w:val="00C23C51"/>
    <w:rsid w:val="00C31371"/>
    <w:rsid w:val="00C32F51"/>
    <w:rsid w:val="00C45496"/>
    <w:rsid w:val="00C46CB9"/>
    <w:rsid w:val="00C46D1D"/>
    <w:rsid w:val="00C626BB"/>
    <w:rsid w:val="00C70AF6"/>
    <w:rsid w:val="00C836D3"/>
    <w:rsid w:val="00C84EEB"/>
    <w:rsid w:val="00C91C11"/>
    <w:rsid w:val="00C92898"/>
    <w:rsid w:val="00C94886"/>
    <w:rsid w:val="00C9567D"/>
    <w:rsid w:val="00CA04BD"/>
    <w:rsid w:val="00CA1D05"/>
    <w:rsid w:val="00CA2278"/>
    <w:rsid w:val="00CA595B"/>
    <w:rsid w:val="00CA6128"/>
    <w:rsid w:val="00CB3CE4"/>
    <w:rsid w:val="00CB5656"/>
    <w:rsid w:val="00CB63F4"/>
    <w:rsid w:val="00CC0C1E"/>
    <w:rsid w:val="00CC5BEC"/>
    <w:rsid w:val="00CD0DED"/>
    <w:rsid w:val="00CD348A"/>
    <w:rsid w:val="00CD3502"/>
    <w:rsid w:val="00CE254E"/>
    <w:rsid w:val="00CE7932"/>
    <w:rsid w:val="00D00A65"/>
    <w:rsid w:val="00D01BA3"/>
    <w:rsid w:val="00D02325"/>
    <w:rsid w:val="00D377D3"/>
    <w:rsid w:val="00D464E7"/>
    <w:rsid w:val="00D55291"/>
    <w:rsid w:val="00D74024"/>
    <w:rsid w:val="00D7421E"/>
    <w:rsid w:val="00D75A9B"/>
    <w:rsid w:val="00D800D5"/>
    <w:rsid w:val="00D84D74"/>
    <w:rsid w:val="00D92D7B"/>
    <w:rsid w:val="00D9780E"/>
    <w:rsid w:val="00DA3F7A"/>
    <w:rsid w:val="00DC2E8F"/>
    <w:rsid w:val="00DD7E01"/>
    <w:rsid w:val="00DE28EB"/>
    <w:rsid w:val="00DF1E78"/>
    <w:rsid w:val="00E168D9"/>
    <w:rsid w:val="00E20C5E"/>
    <w:rsid w:val="00E22460"/>
    <w:rsid w:val="00E235C6"/>
    <w:rsid w:val="00E550E3"/>
    <w:rsid w:val="00E62F5A"/>
    <w:rsid w:val="00E6521B"/>
    <w:rsid w:val="00E75163"/>
    <w:rsid w:val="00E9283A"/>
    <w:rsid w:val="00ED20B0"/>
    <w:rsid w:val="00EF2F07"/>
    <w:rsid w:val="00F05FE4"/>
    <w:rsid w:val="00F11AC5"/>
    <w:rsid w:val="00F150D9"/>
    <w:rsid w:val="00F30A14"/>
    <w:rsid w:val="00F326F6"/>
    <w:rsid w:val="00F45805"/>
    <w:rsid w:val="00F45F62"/>
    <w:rsid w:val="00F64C4D"/>
    <w:rsid w:val="00F662FA"/>
    <w:rsid w:val="00F677EB"/>
    <w:rsid w:val="00F7498B"/>
    <w:rsid w:val="00F80F03"/>
    <w:rsid w:val="00F843DD"/>
    <w:rsid w:val="00F9164F"/>
    <w:rsid w:val="00F93A15"/>
    <w:rsid w:val="00F96E39"/>
    <w:rsid w:val="00FB1E62"/>
    <w:rsid w:val="00FB4753"/>
    <w:rsid w:val="00FB57BE"/>
    <w:rsid w:val="00FC423D"/>
    <w:rsid w:val="00FC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8440"/>
  <w15:docId w15:val="{083E6AFF-0D86-594C-B94E-354EBF09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1A3A"/>
  </w:style>
  <w:style w:type="paragraph" w:styleId="Nadpis1">
    <w:name w:val="heading 1"/>
    <w:basedOn w:val="Normln"/>
    <w:next w:val="Normln"/>
    <w:link w:val="Nadpis1Char"/>
    <w:uiPriority w:val="9"/>
    <w:qFormat/>
    <w:rsid w:val="002B63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928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E05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B638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Zhlav">
    <w:name w:val="header"/>
    <w:basedOn w:val="Normln"/>
    <w:link w:val="ZhlavChar"/>
    <w:uiPriority w:val="99"/>
    <w:semiHidden/>
    <w:unhideWhenUsed/>
    <w:rsid w:val="002B63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2B6380"/>
  </w:style>
  <w:style w:type="paragraph" w:styleId="Zpat">
    <w:name w:val="footer"/>
    <w:basedOn w:val="Normln"/>
    <w:link w:val="ZpatChar"/>
    <w:uiPriority w:val="99"/>
    <w:unhideWhenUsed/>
    <w:rsid w:val="002B63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380"/>
  </w:style>
  <w:style w:type="paragraph" w:styleId="Odstavecseseznamem">
    <w:name w:val="List Paragraph"/>
    <w:basedOn w:val="Normln"/>
    <w:uiPriority w:val="34"/>
    <w:qFormat/>
    <w:rsid w:val="00714541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E9283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E9283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E928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katabulky">
    <w:name w:val="Table Grid"/>
    <w:basedOn w:val="Normlntabulka"/>
    <w:uiPriority w:val="59"/>
    <w:rsid w:val="00694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vtlstnovn1">
    <w:name w:val="Světlé stínování1"/>
    <w:basedOn w:val="Normlntabulka"/>
    <w:uiPriority w:val="60"/>
    <w:rsid w:val="00611E7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tednseznam11">
    <w:name w:val="Střední seznam 11"/>
    <w:basedOn w:val="Normlntabulka"/>
    <w:uiPriority w:val="65"/>
    <w:rsid w:val="00611E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Nadpis3Char">
    <w:name w:val="Nadpis 3 Char"/>
    <w:basedOn w:val="Standardnpsmoodstavce"/>
    <w:link w:val="Nadpis3"/>
    <w:uiPriority w:val="9"/>
    <w:rsid w:val="001E05A5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Svtlseznam">
    <w:name w:val="Light List"/>
    <w:basedOn w:val="Normlntabulka"/>
    <w:uiPriority w:val="61"/>
    <w:rsid w:val="00D800D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lnweb">
    <w:name w:val="Normal (Web)"/>
    <w:basedOn w:val="Normln"/>
    <w:uiPriority w:val="99"/>
    <w:semiHidden/>
    <w:unhideWhenUsed/>
    <w:rsid w:val="003628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D0DED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D0DED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D0DE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76CD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76CD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76CD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0D0248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D024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E5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E58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5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iki/J%C3%B3g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itace.zcu.cz/priklady-harvardsky-system-jmeno-datum.html" TargetMode="External"/><Relationship Id="rId1" Type="http://schemas.openxmlformats.org/officeDocument/2006/relationships/hyperlink" Target="https://www.mendeley.com/guides/harvard-citation-guide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C791C-0506-4CE2-919F-FEA71CA69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0</Pages>
  <Words>1026</Words>
  <Characters>6604</Characters>
  <Application>Microsoft Office Word</Application>
  <DocSecurity>0</DocSecurity>
  <Lines>127</Lines>
  <Paragraphs>4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HK</Company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</dc:creator>
  <cp:lastModifiedBy>Dvořák Tomáš 3</cp:lastModifiedBy>
  <cp:revision>7</cp:revision>
  <dcterms:created xsi:type="dcterms:W3CDTF">2025-01-28T21:44:00Z</dcterms:created>
  <dcterms:modified xsi:type="dcterms:W3CDTF">2025-03-24T14:09:00Z</dcterms:modified>
</cp:coreProperties>
</file>